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581BEB" w14:textId="6044056C" w:rsidR="00D74B5D" w:rsidRDefault="00297393">
      <w:r w:rsidRPr="00297393">
        <w:t>Five Facet Mindfulness Questionnaire</w:t>
      </w:r>
    </w:p>
    <w:p w14:paraId="2C90E324" w14:textId="699F7DEB" w:rsidR="00297393" w:rsidRDefault="00297393">
      <w:r>
        <w:t>Translator Name:</w:t>
      </w:r>
    </w:p>
    <w:p w14:paraId="7BD1E8C3" w14:textId="77777777" w:rsidR="00297393" w:rsidRDefault="00297393"/>
    <w:p w14:paraId="0D3C6316" w14:textId="0BF924CE" w:rsidR="00297393" w:rsidRDefault="00297393">
      <w:r>
        <w:t>Response Patter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0"/>
        <w:gridCol w:w="1562"/>
        <w:gridCol w:w="1562"/>
        <w:gridCol w:w="1562"/>
        <w:gridCol w:w="1562"/>
        <w:gridCol w:w="1562"/>
      </w:tblGrid>
      <w:tr w:rsidR="00297393" w14:paraId="14FB6D08" w14:textId="77777777" w:rsidTr="00297393">
        <w:tc>
          <w:tcPr>
            <w:tcW w:w="1540" w:type="dxa"/>
          </w:tcPr>
          <w:p w14:paraId="1872A948" w14:textId="77777777" w:rsidR="00297393" w:rsidRDefault="00297393"/>
        </w:tc>
        <w:tc>
          <w:tcPr>
            <w:tcW w:w="1562" w:type="dxa"/>
          </w:tcPr>
          <w:p w14:paraId="6A191DCE" w14:textId="333F24C7" w:rsidR="00297393" w:rsidRDefault="00297393">
            <w:r>
              <w:t>1</w:t>
            </w:r>
          </w:p>
        </w:tc>
        <w:tc>
          <w:tcPr>
            <w:tcW w:w="1562" w:type="dxa"/>
          </w:tcPr>
          <w:p w14:paraId="609957DA" w14:textId="268A5D0D" w:rsidR="00297393" w:rsidRDefault="00297393">
            <w:r>
              <w:t>2</w:t>
            </w:r>
          </w:p>
        </w:tc>
        <w:tc>
          <w:tcPr>
            <w:tcW w:w="1562" w:type="dxa"/>
          </w:tcPr>
          <w:p w14:paraId="75CC353C" w14:textId="252088FA" w:rsidR="00297393" w:rsidRDefault="00297393">
            <w:r>
              <w:t>3</w:t>
            </w:r>
          </w:p>
        </w:tc>
        <w:tc>
          <w:tcPr>
            <w:tcW w:w="1562" w:type="dxa"/>
          </w:tcPr>
          <w:p w14:paraId="36234658" w14:textId="6C339CB5" w:rsidR="00297393" w:rsidRDefault="00297393">
            <w:r>
              <w:t>4</w:t>
            </w:r>
          </w:p>
        </w:tc>
        <w:tc>
          <w:tcPr>
            <w:tcW w:w="1562" w:type="dxa"/>
          </w:tcPr>
          <w:p w14:paraId="024E6814" w14:textId="130FCD4F" w:rsidR="00297393" w:rsidRDefault="00297393">
            <w:r>
              <w:t>5</w:t>
            </w:r>
          </w:p>
        </w:tc>
      </w:tr>
      <w:tr w:rsidR="00297393" w14:paraId="2FE22EC3" w14:textId="77777777" w:rsidTr="00297393">
        <w:tc>
          <w:tcPr>
            <w:tcW w:w="1540" w:type="dxa"/>
          </w:tcPr>
          <w:p w14:paraId="614058EA" w14:textId="5EDEDBEA" w:rsidR="00297393" w:rsidRDefault="00297393">
            <w:r>
              <w:t>English</w:t>
            </w:r>
          </w:p>
        </w:tc>
        <w:tc>
          <w:tcPr>
            <w:tcW w:w="1562" w:type="dxa"/>
          </w:tcPr>
          <w:p w14:paraId="0C92945E" w14:textId="3178DC82" w:rsidR="00297393" w:rsidRDefault="00297393">
            <w:r>
              <w:t>Never or very rarely true</w:t>
            </w:r>
          </w:p>
        </w:tc>
        <w:tc>
          <w:tcPr>
            <w:tcW w:w="1562" w:type="dxa"/>
          </w:tcPr>
          <w:p w14:paraId="6E529710" w14:textId="2850992D" w:rsidR="00297393" w:rsidRDefault="00297393">
            <w:r>
              <w:t>Rarely True</w:t>
            </w:r>
          </w:p>
        </w:tc>
        <w:tc>
          <w:tcPr>
            <w:tcW w:w="1562" w:type="dxa"/>
          </w:tcPr>
          <w:p w14:paraId="717A3480" w14:textId="1AA443C2" w:rsidR="00297393" w:rsidRDefault="00297393">
            <w:r>
              <w:t>Sometime true</w:t>
            </w:r>
          </w:p>
        </w:tc>
        <w:tc>
          <w:tcPr>
            <w:tcW w:w="1562" w:type="dxa"/>
          </w:tcPr>
          <w:p w14:paraId="783CFDB8" w14:textId="1C382919" w:rsidR="00297393" w:rsidRDefault="00297393">
            <w:r>
              <w:t>Often true</w:t>
            </w:r>
          </w:p>
        </w:tc>
        <w:tc>
          <w:tcPr>
            <w:tcW w:w="1562" w:type="dxa"/>
          </w:tcPr>
          <w:p w14:paraId="56DE7959" w14:textId="77813278" w:rsidR="00297393" w:rsidRDefault="00297393">
            <w:r>
              <w:t>Very often or always true</w:t>
            </w:r>
          </w:p>
        </w:tc>
      </w:tr>
      <w:tr w:rsidR="00AB3131" w14:paraId="01587D51" w14:textId="77777777" w:rsidTr="00297393">
        <w:tc>
          <w:tcPr>
            <w:tcW w:w="1540" w:type="dxa"/>
          </w:tcPr>
          <w:p w14:paraId="20F057EB" w14:textId="46429E51" w:rsidR="00AB3131" w:rsidRDefault="00AB3131" w:rsidP="00AB3131">
            <w:r>
              <w:t>Bangla</w:t>
            </w:r>
          </w:p>
        </w:tc>
        <w:tc>
          <w:tcPr>
            <w:tcW w:w="1562" w:type="dxa"/>
          </w:tcPr>
          <w:p w14:paraId="1328CA1B" w14:textId="0971733F" w:rsidR="00AB3131" w:rsidRDefault="00AB3131" w:rsidP="00AB3131">
            <w:proofErr w:type="spellStart"/>
            <w:r w:rsidRPr="005665B1">
              <w:rPr>
                <w:rFonts w:ascii="Nirmala UI" w:hAnsi="Nirmala UI" w:cs="Nirmala UI"/>
              </w:rPr>
              <w:t>কখনোই</w:t>
            </w:r>
            <w:proofErr w:type="spellEnd"/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না</w:t>
            </w:r>
            <w:proofErr w:type="spellEnd"/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বা</w:t>
            </w:r>
            <w:proofErr w:type="spellEnd"/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খুবই</w:t>
            </w:r>
            <w:proofErr w:type="spellEnd"/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কদাচি</w:t>
            </w:r>
            <w:proofErr w:type="spellEnd"/>
            <w:r w:rsidRPr="005665B1">
              <w:rPr>
                <w:rFonts w:ascii="Nirmala UI" w:hAnsi="Nirmala UI" w:cs="Nirmala UI"/>
              </w:rPr>
              <w:t>ৎ</w:t>
            </w:r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সত্য</w:t>
            </w:r>
            <w:proofErr w:type="spellEnd"/>
          </w:p>
        </w:tc>
        <w:tc>
          <w:tcPr>
            <w:tcW w:w="1562" w:type="dxa"/>
          </w:tcPr>
          <w:p w14:paraId="1EDE2A6E" w14:textId="605EEBA9" w:rsidR="00AB3131" w:rsidRDefault="00AB3131" w:rsidP="00AB3131">
            <w:proofErr w:type="spellStart"/>
            <w:r w:rsidRPr="005665B1">
              <w:rPr>
                <w:rFonts w:ascii="Nirmala UI" w:hAnsi="Nirmala UI" w:cs="Nirmala UI"/>
              </w:rPr>
              <w:t>কদাচি</w:t>
            </w:r>
            <w:proofErr w:type="spellEnd"/>
            <w:r w:rsidRPr="005665B1">
              <w:rPr>
                <w:rFonts w:ascii="Nirmala UI" w:hAnsi="Nirmala UI" w:cs="Nirmala UI"/>
              </w:rPr>
              <w:t>ৎ</w:t>
            </w:r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সত্য</w:t>
            </w:r>
            <w:proofErr w:type="spellEnd"/>
          </w:p>
        </w:tc>
        <w:tc>
          <w:tcPr>
            <w:tcW w:w="1562" w:type="dxa"/>
          </w:tcPr>
          <w:p w14:paraId="4C0E6F6A" w14:textId="34839FF1" w:rsidR="00AB3131" w:rsidRDefault="00AB3131" w:rsidP="00AB3131">
            <w:proofErr w:type="spellStart"/>
            <w:r w:rsidRPr="005665B1">
              <w:rPr>
                <w:rFonts w:ascii="Nirmala UI" w:hAnsi="Nirmala UI" w:cs="Nirmala UI"/>
              </w:rPr>
              <w:t>মাঝে</w:t>
            </w:r>
            <w:proofErr w:type="spellEnd"/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মাঝে</w:t>
            </w:r>
            <w:proofErr w:type="spellEnd"/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সত্য</w:t>
            </w:r>
            <w:proofErr w:type="spellEnd"/>
          </w:p>
        </w:tc>
        <w:tc>
          <w:tcPr>
            <w:tcW w:w="1562" w:type="dxa"/>
          </w:tcPr>
          <w:p w14:paraId="60D50AD9" w14:textId="389BA975" w:rsidR="00AB3131" w:rsidRDefault="00AB3131" w:rsidP="00AB3131">
            <w:proofErr w:type="spellStart"/>
            <w:r w:rsidRPr="005665B1">
              <w:rPr>
                <w:rFonts w:ascii="Nirmala UI" w:hAnsi="Nirmala UI" w:cs="Nirmala UI"/>
              </w:rPr>
              <w:t>প্রায়ই</w:t>
            </w:r>
            <w:proofErr w:type="spellEnd"/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সত্য</w:t>
            </w:r>
            <w:proofErr w:type="spellEnd"/>
          </w:p>
        </w:tc>
        <w:tc>
          <w:tcPr>
            <w:tcW w:w="1562" w:type="dxa"/>
          </w:tcPr>
          <w:p w14:paraId="680E22C3" w14:textId="1B39F4F3" w:rsidR="00AB3131" w:rsidRDefault="00AB3131" w:rsidP="00AB3131">
            <w:proofErr w:type="spellStart"/>
            <w:r w:rsidRPr="005665B1">
              <w:rPr>
                <w:rFonts w:ascii="Nirmala UI" w:hAnsi="Nirmala UI" w:cs="Nirmala UI"/>
              </w:rPr>
              <w:t>সব</w:t>
            </w:r>
            <w:proofErr w:type="spellEnd"/>
            <w:r w:rsidR="0072011E">
              <w:rPr>
                <w:rFonts w:ascii="Nirmala UI" w:hAnsi="Nirmala UI" w:cs="Nirmala UI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সময়ই</w:t>
            </w:r>
            <w:proofErr w:type="spellEnd"/>
            <w:r w:rsidRPr="005665B1">
              <w:rPr>
                <w:rFonts w:ascii="Shonar Bangla" w:hAnsi="Shonar Bangla" w:cs="Shonar Bangla"/>
              </w:rPr>
              <w:t xml:space="preserve"> </w:t>
            </w:r>
            <w:proofErr w:type="spellStart"/>
            <w:r w:rsidRPr="005665B1">
              <w:rPr>
                <w:rFonts w:ascii="Nirmala UI" w:hAnsi="Nirmala UI" w:cs="Nirmala UI"/>
              </w:rPr>
              <w:t>সত্য</w:t>
            </w:r>
            <w:proofErr w:type="spellEnd"/>
          </w:p>
        </w:tc>
      </w:tr>
      <w:tr w:rsidR="00AB3131" w14:paraId="6231C004" w14:textId="77777777" w:rsidTr="00297393">
        <w:tc>
          <w:tcPr>
            <w:tcW w:w="1540" w:type="dxa"/>
          </w:tcPr>
          <w:p w14:paraId="3254E620" w14:textId="77777777" w:rsidR="00AB3131" w:rsidRDefault="00AB3131" w:rsidP="00AB3131"/>
        </w:tc>
        <w:tc>
          <w:tcPr>
            <w:tcW w:w="1562" w:type="dxa"/>
          </w:tcPr>
          <w:p w14:paraId="7E0D2E24" w14:textId="77777777" w:rsidR="00AB3131" w:rsidRPr="005665B1" w:rsidRDefault="00AB3131" w:rsidP="00AB3131">
            <w:pPr>
              <w:rPr>
                <w:rFonts w:ascii="Nirmala UI" w:hAnsi="Nirmala UI" w:cs="Nirmala UI"/>
              </w:rPr>
            </w:pPr>
          </w:p>
        </w:tc>
        <w:tc>
          <w:tcPr>
            <w:tcW w:w="1562" w:type="dxa"/>
          </w:tcPr>
          <w:p w14:paraId="5AB01715" w14:textId="77777777" w:rsidR="00AB3131" w:rsidRPr="005665B1" w:rsidRDefault="00AB3131" w:rsidP="00AB3131">
            <w:pPr>
              <w:rPr>
                <w:rFonts w:ascii="Nirmala UI" w:hAnsi="Nirmala UI" w:cs="Nirmala UI"/>
              </w:rPr>
            </w:pPr>
          </w:p>
        </w:tc>
        <w:tc>
          <w:tcPr>
            <w:tcW w:w="1562" w:type="dxa"/>
          </w:tcPr>
          <w:p w14:paraId="30727226" w14:textId="77777777" w:rsidR="00AB3131" w:rsidRPr="005665B1" w:rsidRDefault="00AB3131" w:rsidP="00AB3131">
            <w:pPr>
              <w:rPr>
                <w:rFonts w:ascii="Nirmala UI" w:hAnsi="Nirmala UI" w:cs="Nirmala UI"/>
              </w:rPr>
            </w:pPr>
          </w:p>
        </w:tc>
        <w:tc>
          <w:tcPr>
            <w:tcW w:w="1562" w:type="dxa"/>
          </w:tcPr>
          <w:p w14:paraId="3191D666" w14:textId="77777777" w:rsidR="00AB3131" w:rsidRPr="005665B1" w:rsidRDefault="00AB3131" w:rsidP="00AB3131">
            <w:pPr>
              <w:rPr>
                <w:rFonts w:ascii="Nirmala UI" w:hAnsi="Nirmala UI" w:cs="Nirmala UI"/>
              </w:rPr>
            </w:pPr>
          </w:p>
        </w:tc>
        <w:tc>
          <w:tcPr>
            <w:tcW w:w="1562" w:type="dxa"/>
          </w:tcPr>
          <w:p w14:paraId="42DAE28B" w14:textId="77777777" w:rsidR="00AB3131" w:rsidRPr="005665B1" w:rsidRDefault="00AB3131" w:rsidP="00AB3131">
            <w:pPr>
              <w:rPr>
                <w:rFonts w:ascii="Nirmala UI" w:hAnsi="Nirmala UI" w:cs="Nirmala UI"/>
              </w:rPr>
            </w:pPr>
          </w:p>
        </w:tc>
      </w:tr>
    </w:tbl>
    <w:p w14:paraId="27D8B94B" w14:textId="327A18D6" w:rsidR="00297393" w:rsidRDefault="00297393"/>
    <w:p w14:paraId="11178B4F" w14:textId="7E30DFC0" w:rsidR="00297393" w:rsidRDefault="00297393">
      <w:r>
        <w:t>Items</w:t>
      </w:r>
    </w:p>
    <w:tbl>
      <w:tblPr>
        <w:tblStyle w:val="TableGrid"/>
        <w:tblW w:w="12950" w:type="dxa"/>
        <w:tblLook w:val="04A0" w:firstRow="1" w:lastRow="0" w:firstColumn="1" w:lastColumn="0" w:noHBand="0" w:noVBand="1"/>
      </w:tblPr>
      <w:tblGrid>
        <w:gridCol w:w="456"/>
        <w:gridCol w:w="3235"/>
        <w:gridCol w:w="3400"/>
        <w:gridCol w:w="3253"/>
        <w:gridCol w:w="2606"/>
      </w:tblGrid>
      <w:tr w:rsidR="00D867CE" w14:paraId="355F524E" w14:textId="5177510A" w:rsidTr="00D867CE">
        <w:tc>
          <w:tcPr>
            <w:tcW w:w="456" w:type="dxa"/>
          </w:tcPr>
          <w:p w14:paraId="305E3A81" w14:textId="5D4F87AF" w:rsidR="00D867CE" w:rsidRDefault="00D867CE" w:rsidP="00733895"/>
        </w:tc>
        <w:tc>
          <w:tcPr>
            <w:tcW w:w="3235" w:type="dxa"/>
          </w:tcPr>
          <w:p w14:paraId="1499A31E" w14:textId="745307C6" w:rsidR="00D867CE" w:rsidRDefault="00D867CE" w:rsidP="00733895">
            <w:r>
              <w:t>English</w:t>
            </w:r>
          </w:p>
        </w:tc>
        <w:tc>
          <w:tcPr>
            <w:tcW w:w="3400" w:type="dxa"/>
          </w:tcPr>
          <w:p w14:paraId="65136D91" w14:textId="7A6F53FC" w:rsidR="00D867CE" w:rsidRPr="001A5F9A" w:rsidRDefault="00D867CE" w:rsidP="00733895">
            <w:pPr>
              <w:rPr>
                <w:lang w:val="en-US"/>
              </w:rPr>
            </w:pPr>
            <w:r>
              <w:rPr>
                <w:rFonts w:hint="cs"/>
                <w:lang w:bidi="bn-IN"/>
              </w:rPr>
              <w:t>Translator</w:t>
            </w:r>
            <w:r>
              <w:rPr>
                <w:lang w:val="en-US" w:bidi="bn-IN"/>
              </w:rPr>
              <w:t xml:space="preserve"> 1(</w:t>
            </w:r>
            <w:proofErr w:type="spellStart"/>
            <w:r>
              <w:rPr>
                <w:lang w:val="en-US" w:bidi="bn-IN"/>
              </w:rPr>
              <w:t>mollika</w:t>
            </w:r>
            <w:proofErr w:type="spellEnd"/>
            <w:r>
              <w:rPr>
                <w:lang w:val="en-US" w:bidi="bn-IN"/>
              </w:rPr>
              <w:t>)</w:t>
            </w:r>
          </w:p>
        </w:tc>
        <w:tc>
          <w:tcPr>
            <w:tcW w:w="3253" w:type="dxa"/>
          </w:tcPr>
          <w:p w14:paraId="0893AE9F" w14:textId="21B1D28C" w:rsidR="00D867CE" w:rsidRDefault="00D867CE" w:rsidP="00733895">
            <w:r>
              <w:rPr>
                <w:rFonts w:hint="cs"/>
                <w:lang w:bidi="bn-IN"/>
              </w:rPr>
              <w:t>Translator</w:t>
            </w:r>
            <w:r>
              <w:rPr>
                <w:lang w:val="en-US" w:bidi="bn-IN"/>
              </w:rPr>
              <w:t xml:space="preserve"> 2 (</w:t>
            </w:r>
            <w:proofErr w:type="spellStart"/>
            <w:r>
              <w:rPr>
                <w:lang w:val="en-US" w:bidi="bn-IN"/>
              </w:rPr>
              <w:t>sanzida</w:t>
            </w:r>
            <w:proofErr w:type="spellEnd"/>
            <w:r>
              <w:rPr>
                <w:lang w:val="en-US" w:bidi="bn-IN"/>
              </w:rPr>
              <w:t>)</w:t>
            </w:r>
          </w:p>
        </w:tc>
        <w:tc>
          <w:tcPr>
            <w:tcW w:w="2606" w:type="dxa"/>
          </w:tcPr>
          <w:p w14:paraId="696CBB4E" w14:textId="5054404A" w:rsidR="00D867CE" w:rsidRDefault="00D867CE" w:rsidP="00733895">
            <w:pPr>
              <w:rPr>
                <w:rFonts w:hint="cs"/>
                <w:cs/>
                <w:lang w:bidi="bn-IN"/>
              </w:rPr>
            </w:pPr>
            <w:r>
              <w:rPr>
                <w:lang w:bidi="bn-IN"/>
              </w:rPr>
              <w:t>Synthesis</w:t>
            </w:r>
          </w:p>
        </w:tc>
      </w:tr>
      <w:tr w:rsidR="00D867CE" w14:paraId="43C212BD" w14:textId="2C9D7642" w:rsidTr="00D867CE">
        <w:tc>
          <w:tcPr>
            <w:tcW w:w="456" w:type="dxa"/>
          </w:tcPr>
          <w:p w14:paraId="0D408DA7" w14:textId="696B612A" w:rsidR="00D867CE" w:rsidRDefault="00D867CE" w:rsidP="00733895">
            <w:r>
              <w:t>1</w:t>
            </w:r>
          </w:p>
        </w:tc>
        <w:tc>
          <w:tcPr>
            <w:tcW w:w="3235" w:type="dxa"/>
          </w:tcPr>
          <w:p w14:paraId="24E55321" w14:textId="2A335B57" w:rsidR="00D867CE" w:rsidRDefault="00D867CE" w:rsidP="00733895">
            <w:r w:rsidRPr="00297393">
              <w:t>When I’m walking, I deliberately notice the sensations of my body moving.</w:t>
            </w:r>
          </w:p>
        </w:tc>
        <w:tc>
          <w:tcPr>
            <w:tcW w:w="3400" w:type="dxa"/>
          </w:tcPr>
          <w:p w14:paraId="0CB2D5D5" w14:textId="2B21CA14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যখন আমি চলাফেরা করি আমি আমার শরীরের সংবেদন অনুভব করে থাকি</w:t>
            </w:r>
          </w:p>
        </w:tc>
        <w:tc>
          <w:tcPr>
            <w:tcW w:w="3253" w:type="dxa"/>
          </w:tcPr>
          <w:p w14:paraId="05F50F6B" w14:textId="7635F02D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াঁট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ম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চেত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ব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রীর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ংবেদনগুলো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েয়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2FCE92FA" w14:textId="5DA1BA0C" w:rsidR="00D867CE" w:rsidRDefault="00D867CE" w:rsidP="00733895">
            <w:pPr>
              <w:rPr>
                <w:rFonts w:ascii="Nirmala UI" w:hAnsi="Nirmala UI" w:cs="Nirmala UI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াঁট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ম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চেত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ব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রীর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ংবেদনগুলো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েয়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>।</w:t>
            </w:r>
          </w:p>
        </w:tc>
      </w:tr>
      <w:tr w:rsidR="00D867CE" w14:paraId="1D7A45FA" w14:textId="630796C1" w:rsidTr="00D867CE">
        <w:tc>
          <w:tcPr>
            <w:tcW w:w="456" w:type="dxa"/>
          </w:tcPr>
          <w:p w14:paraId="54F3DB0F" w14:textId="577B6564" w:rsidR="00D867CE" w:rsidRDefault="00D867CE" w:rsidP="00733895">
            <w:r>
              <w:t>2</w:t>
            </w:r>
          </w:p>
        </w:tc>
        <w:tc>
          <w:tcPr>
            <w:tcW w:w="3235" w:type="dxa"/>
          </w:tcPr>
          <w:p w14:paraId="0755A5A5" w14:textId="6C58A621" w:rsidR="00D867CE" w:rsidRDefault="00D867CE" w:rsidP="00733895">
            <w:r w:rsidRPr="00297393">
              <w:t>I’m good at finding words to describe my feelings.</w:t>
            </w:r>
          </w:p>
        </w:tc>
        <w:tc>
          <w:tcPr>
            <w:tcW w:w="3400" w:type="dxa"/>
          </w:tcPr>
          <w:p w14:paraId="7BC05B44" w14:textId="42D8CBD2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আমি আমার আবেগের ভাষাগত বর্ণনা দিতে পারদর্শী</w:t>
            </w:r>
          </w:p>
        </w:tc>
        <w:tc>
          <w:tcPr>
            <w:tcW w:w="3253" w:type="dxa"/>
          </w:tcPr>
          <w:p w14:paraId="367FCA4B" w14:textId="717BE5DE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ুব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</w:t>
            </w:r>
            <w:proofErr w:type="spellEnd"/>
            <w:r w:rsidR="00160CBB">
              <w:rPr>
                <w:rFonts w:ascii="Nirmala UI" w:hAnsi="Nirmala UI" w:cs="Vrinda" w:hint="cs"/>
                <w:cs/>
                <w:lang w:bidi="bn-IN"/>
              </w:rPr>
              <w:t>লোভাবে</w:t>
            </w:r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ুভূতিগুলো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ষ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কাশ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352F55C9" w14:textId="3B8EE569" w:rsidR="00D867CE" w:rsidRDefault="00AB5D9B" w:rsidP="00733895">
            <w:pPr>
              <w:rPr>
                <w:rFonts w:ascii="Nirmala UI" w:hAnsi="Nirmala UI" w:cs="Nirmala UI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ুব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</w:t>
            </w:r>
            <w:proofErr w:type="spellEnd"/>
            <w:r>
              <w:rPr>
                <w:rFonts w:ascii="Nirmala UI" w:hAnsi="Nirmala UI" w:cs="Vrinda" w:hint="cs"/>
                <w:cs/>
                <w:lang w:bidi="bn-IN"/>
              </w:rPr>
              <w:t>লোভাবে</w:t>
            </w:r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ুভূতিগুলো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ষ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কাশ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>।</w:t>
            </w:r>
          </w:p>
        </w:tc>
      </w:tr>
      <w:tr w:rsidR="00D867CE" w14:paraId="02DB1BB6" w14:textId="503EBFB3" w:rsidTr="00D867CE">
        <w:tc>
          <w:tcPr>
            <w:tcW w:w="456" w:type="dxa"/>
          </w:tcPr>
          <w:p w14:paraId="5121DCFB" w14:textId="33EDA511" w:rsidR="00D867CE" w:rsidRDefault="00D867CE" w:rsidP="00733895">
            <w:r>
              <w:t>3</w:t>
            </w:r>
          </w:p>
        </w:tc>
        <w:tc>
          <w:tcPr>
            <w:tcW w:w="3235" w:type="dxa"/>
          </w:tcPr>
          <w:p w14:paraId="76DB4E7A" w14:textId="509C7FD6" w:rsidR="00D867CE" w:rsidRDefault="00D867CE" w:rsidP="00733895">
            <w:r w:rsidRPr="00297393">
              <w:t>I criticize myself for having irrational or inappropriate emotions.</w:t>
            </w:r>
          </w:p>
        </w:tc>
        <w:tc>
          <w:tcPr>
            <w:tcW w:w="3400" w:type="dxa"/>
          </w:tcPr>
          <w:p w14:paraId="565E832C" w14:textId="5463BB25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অযৌক্তিক অথবা অনুপযুক্ত আবেগের  জন্য আমি নিজে নিজের সমালোচনা করি</w:t>
            </w:r>
          </w:p>
        </w:tc>
        <w:tc>
          <w:tcPr>
            <w:tcW w:w="3253" w:type="dxa"/>
          </w:tcPr>
          <w:p w14:paraId="2187FCDE" w14:textId="0FD24294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যৌক্ত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মূল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বেগ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জন্য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মালোচ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124D0EAC" w14:textId="50197907" w:rsidR="00D867CE" w:rsidRPr="00DB52FF" w:rsidRDefault="005B676C" w:rsidP="00733895">
            <w:pPr>
              <w:rPr>
                <w:rFonts w:ascii="Nirmala UI" w:hAnsi="Nirmala UI" w:cs="Nirmala UI"/>
                <w:lang w:val="en-US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যৌক্ত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মূল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বেগ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জন্য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মালোচ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>।</w:t>
            </w:r>
          </w:p>
        </w:tc>
      </w:tr>
      <w:tr w:rsidR="00D867CE" w14:paraId="6C6149D2" w14:textId="2D48F7B1" w:rsidTr="00D867CE">
        <w:tc>
          <w:tcPr>
            <w:tcW w:w="456" w:type="dxa"/>
          </w:tcPr>
          <w:p w14:paraId="510BCEFB" w14:textId="3EE23AB1" w:rsidR="00D867CE" w:rsidRDefault="00D867CE" w:rsidP="00733895">
            <w:r>
              <w:lastRenderedPageBreak/>
              <w:t>4</w:t>
            </w:r>
          </w:p>
        </w:tc>
        <w:tc>
          <w:tcPr>
            <w:tcW w:w="3235" w:type="dxa"/>
          </w:tcPr>
          <w:p w14:paraId="2AC2B7BC" w14:textId="7C769EF1" w:rsidR="00D867CE" w:rsidRDefault="00D867CE" w:rsidP="00733895">
            <w:r w:rsidRPr="00297393">
              <w:t>I perceive my feelings and emotions without having to react to them.</w:t>
            </w:r>
          </w:p>
        </w:tc>
        <w:tc>
          <w:tcPr>
            <w:tcW w:w="3400" w:type="dxa"/>
          </w:tcPr>
          <w:p w14:paraId="0B0F7DFF" w14:textId="1D2F6215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আমি আমার আবেগ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অনুভূতিগুলো কোনরকম প্রতিক্রিয়া ছাড়াই বুঝতে পারি </w:t>
            </w:r>
          </w:p>
        </w:tc>
        <w:tc>
          <w:tcPr>
            <w:tcW w:w="3253" w:type="dxa"/>
          </w:tcPr>
          <w:p w14:paraId="4E311E91" w14:textId="1050EC1A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বেগ</w:t>
            </w:r>
            <w:proofErr w:type="spellEnd"/>
            <w:r>
              <w:rPr>
                <w:rFonts w:ascii="Nirmala UI" w:hAnsi="Nirmala UI" w:cs="Nirmala UI"/>
              </w:rPr>
              <w:t xml:space="preserve"> ও </w:t>
            </w:r>
            <w:proofErr w:type="spellStart"/>
            <w:r>
              <w:rPr>
                <w:rFonts w:ascii="Nirmala UI" w:hAnsi="Nirmala UI" w:cs="Nirmala UI"/>
              </w:rPr>
              <w:t>অনুভূতিগুলো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ত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তিক্রিয়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দেখিয়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উপলব্দ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োঝ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েষ্ট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63531F09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40F869D7" w14:textId="6E2D2DD8" w:rsidTr="00D867CE">
        <w:tc>
          <w:tcPr>
            <w:tcW w:w="456" w:type="dxa"/>
          </w:tcPr>
          <w:p w14:paraId="05F48A85" w14:textId="07F27704" w:rsidR="00D867CE" w:rsidRDefault="00D867CE" w:rsidP="00733895">
            <w:r>
              <w:t>5</w:t>
            </w:r>
          </w:p>
        </w:tc>
        <w:tc>
          <w:tcPr>
            <w:tcW w:w="3235" w:type="dxa"/>
          </w:tcPr>
          <w:p w14:paraId="6B59E13E" w14:textId="217C5087" w:rsidR="00D867CE" w:rsidRDefault="00D867CE" w:rsidP="00733895">
            <w:r w:rsidRPr="00297393">
              <w:t>When I do things, my mind wanders off and I’m easily distracted.</w:t>
            </w:r>
          </w:p>
        </w:tc>
        <w:tc>
          <w:tcPr>
            <w:tcW w:w="3400" w:type="dxa"/>
          </w:tcPr>
          <w:p w14:paraId="7222ED59" w14:textId="3E5494B6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আমি যখন কোন কাজ করি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আমার মন সহজে বিক্ষিপ্ত হয়ে যায় এবং আমার মনোযোগ সহজেই অন্যদিকে ধাবিত হয় </w:t>
            </w:r>
          </w:p>
        </w:tc>
        <w:tc>
          <w:tcPr>
            <w:tcW w:w="3253" w:type="dxa"/>
          </w:tcPr>
          <w:p w14:paraId="173AACB7" w14:textId="0B7E6E1A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য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োনকিছ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ত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থে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র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হজ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ক্ষিপ্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য়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5644B246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7FB40BC1" w14:textId="28970D41" w:rsidTr="00D867CE">
        <w:tc>
          <w:tcPr>
            <w:tcW w:w="456" w:type="dxa"/>
          </w:tcPr>
          <w:p w14:paraId="7938C6A6" w14:textId="7BCC7857" w:rsidR="00D867CE" w:rsidRDefault="00D867CE" w:rsidP="00733895">
            <w:r>
              <w:t>6</w:t>
            </w:r>
          </w:p>
        </w:tc>
        <w:tc>
          <w:tcPr>
            <w:tcW w:w="3235" w:type="dxa"/>
          </w:tcPr>
          <w:p w14:paraId="29B30F0B" w14:textId="77777777" w:rsidR="00D867CE" w:rsidRDefault="00D867CE" w:rsidP="00733895">
            <w:r>
              <w:t xml:space="preserve">When I take a shower or bath, I stay alert to the sensations of water on </w:t>
            </w:r>
            <w:proofErr w:type="gramStart"/>
            <w:r>
              <w:t>my</w:t>
            </w:r>
            <w:proofErr w:type="gramEnd"/>
          </w:p>
          <w:p w14:paraId="15013659" w14:textId="5554E4BF" w:rsidR="00D867CE" w:rsidRDefault="00D867CE" w:rsidP="00733895">
            <w:r>
              <w:t>body.</w:t>
            </w:r>
          </w:p>
        </w:tc>
        <w:tc>
          <w:tcPr>
            <w:tcW w:w="3400" w:type="dxa"/>
          </w:tcPr>
          <w:p w14:paraId="6A8EB49E" w14:textId="70602A55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যখন গোসল করি তখন আমি আমার শরীরে পানির সংবেদন অনুভব করি </w:t>
            </w:r>
          </w:p>
        </w:tc>
        <w:tc>
          <w:tcPr>
            <w:tcW w:w="3253" w:type="dxa"/>
          </w:tcPr>
          <w:p w14:paraId="0BEE1D9F" w14:textId="0C5287F5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গোস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রীর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নি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্পর্শগুলো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চেতন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েয়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45E433C1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3B1F73CB" w14:textId="62ED7034" w:rsidTr="00D867CE">
        <w:tc>
          <w:tcPr>
            <w:tcW w:w="456" w:type="dxa"/>
          </w:tcPr>
          <w:p w14:paraId="69AA79F9" w14:textId="6E31A208" w:rsidR="00D867CE" w:rsidRDefault="00D867CE" w:rsidP="00733895">
            <w:r>
              <w:t>7</w:t>
            </w:r>
          </w:p>
        </w:tc>
        <w:tc>
          <w:tcPr>
            <w:tcW w:w="3235" w:type="dxa"/>
          </w:tcPr>
          <w:p w14:paraId="3933DCB5" w14:textId="1418FEAC" w:rsidR="00D867CE" w:rsidRDefault="00D867CE" w:rsidP="00733895">
            <w:r w:rsidRPr="00297393">
              <w:t>I can easily put my beliefs, opinions, and expectations into words.</w:t>
            </w:r>
          </w:p>
        </w:tc>
        <w:tc>
          <w:tcPr>
            <w:tcW w:w="3400" w:type="dxa"/>
          </w:tcPr>
          <w:p w14:paraId="15A6CD52" w14:textId="7CA467A3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আমি আমার বিশ্বাস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মতামত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এবং প্রত্যাশাগুলোকে সহজেই ভাষায় প্রকাশ করতে পারি</w:t>
            </w:r>
          </w:p>
        </w:tc>
        <w:tc>
          <w:tcPr>
            <w:tcW w:w="3253" w:type="dxa"/>
          </w:tcPr>
          <w:p w14:paraId="709395F8" w14:textId="5536716F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হজ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শ্বাস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মতাম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ত্যাশাগুলো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ষ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কাশ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>।</w:t>
            </w:r>
          </w:p>
        </w:tc>
        <w:tc>
          <w:tcPr>
            <w:tcW w:w="2606" w:type="dxa"/>
          </w:tcPr>
          <w:p w14:paraId="49F67313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2A4FA949" w14:textId="0C0ADD60" w:rsidTr="00D867CE">
        <w:tc>
          <w:tcPr>
            <w:tcW w:w="456" w:type="dxa"/>
          </w:tcPr>
          <w:p w14:paraId="578E0CC5" w14:textId="0121F3A3" w:rsidR="00D867CE" w:rsidRDefault="00D867CE" w:rsidP="00733895">
            <w:r>
              <w:t>8</w:t>
            </w:r>
          </w:p>
        </w:tc>
        <w:tc>
          <w:tcPr>
            <w:tcW w:w="3235" w:type="dxa"/>
          </w:tcPr>
          <w:p w14:paraId="7C914A7E" w14:textId="77777777" w:rsidR="00D867CE" w:rsidRDefault="00D867CE" w:rsidP="00733895">
            <w:r>
              <w:t>I don’t pay attention to what I’m doing because I’m daydreaming, worrying, or</w:t>
            </w:r>
          </w:p>
          <w:p w14:paraId="7F8CC538" w14:textId="6CE3B390" w:rsidR="00D867CE" w:rsidRPr="00297393" w:rsidRDefault="00D867CE" w:rsidP="00733895">
            <w:r>
              <w:t>otherwise distracted.</w:t>
            </w:r>
          </w:p>
        </w:tc>
        <w:tc>
          <w:tcPr>
            <w:tcW w:w="3400" w:type="dxa"/>
          </w:tcPr>
          <w:p w14:paraId="5676E583" w14:textId="6AF6CBDE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>দিবাস্বপ্ন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দুশ্চিন্তা অথবা বিক্ষিপ্ত মনের জন্য আমি কাজে মনোযোগ ধরে রাখতে পারি না</w:t>
            </w:r>
          </w:p>
        </w:tc>
        <w:tc>
          <w:tcPr>
            <w:tcW w:w="3253" w:type="dxa"/>
          </w:tcPr>
          <w:p w14:paraId="185B1324" w14:textId="24AA8857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ছ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োযোগ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দি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ার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দিবাস্বপ্নে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দুশ্চিন্ত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্যকিছু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ক্ষিপ্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থাক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17DB70D0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31B79308" w14:textId="7F976799" w:rsidTr="00D867CE">
        <w:tc>
          <w:tcPr>
            <w:tcW w:w="456" w:type="dxa"/>
          </w:tcPr>
          <w:p w14:paraId="5911EFC0" w14:textId="0E8C68E5" w:rsidR="00D867CE" w:rsidRDefault="00D867CE" w:rsidP="00733895">
            <w:r>
              <w:t>9</w:t>
            </w:r>
          </w:p>
        </w:tc>
        <w:tc>
          <w:tcPr>
            <w:tcW w:w="3235" w:type="dxa"/>
          </w:tcPr>
          <w:p w14:paraId="20277909" w14:textId="3E3D7001" w:rsidR="00D867CE" w:rsidRDefault="00D867CE" w:rsidP="00733895">
            <w:r>
              <w:rPr>
                <w:sz w:val="23"/>
                <w:szCs w:val="23"/>
              </w:rPr>
              <w:t>I watch my feelings without getting lost in them.</w:t>
            </w:r>
          </w:p>
        </w:tc>
        <w:tc>
          <w:tcPr>
            <w:tcW w:w="3400" w:type="dxa"/>
          </w:tcPr>
          <w:p w14:paraId="255B1168" w14:textId="6B60D549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আমার অনুভূতির মাঝে হারিয়ে না গিয়ে সেগুলো পর্য্যবেক্ষন করি </w:t>
            </w:r>
          </w:p>
        </w:tc>
        <w:tc>
          <w:tcPr>
            <w:tcW w:w="3253" w:type="dxa"/>
          </w:tcPr>
          <w:p w14:paraId="6101E9B4" w14:textId="3D3D435A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ুভুতিগুলো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ারিয়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েগুলো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র্যবেক্ষণ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6E6E6226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4EBF1E96" w14:textId="69A308BD" w:rsidTr="00D867CE">
        <w:tc>
          <w:tcPr>
            <w:tcW w:w="456" w:type="dxa"/>
          </w:tcPr>
          <w:p w14:paraId="1858F445" w14:textId="3BA0C0E8" w:rsidR="00D867CE" w:rsidRDefault="00D867CE" w:rsidP="00733895">
            <w:r>
              <w:lastRenderedPageBreak/>
              <w:t>10</w:t>
            </w:r>
          </w:p>
        </w:tc>
        <w:tc>
          <w:tcPr>
            <w:tcW w:w="3235" w:type="dxa"/>
          </w:tcPr>
          <w:p w14:paraId="279FAAB9" w14:textId="0D285A4E" w:rsidR="00D867CE" w:rsidRDefault="00D867CE" w:rsidP="0073389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tell myself I shouldn’t be feeling the way I’m feeling.</w:t>
            </w:r>
          </w:p>
        </w:tc>
        <w:tc>
          <w:tcPr>
            <w:tcW w:w="3400" w:type="dxa"/>
          </w:tcPr>
          <w:p w14:paraId="336542C4" w14:textId="72FC86CC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>আমি নিজেকে বলি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আমি যা অনুভব করছি তা ঠিক নয়</w:t>
            </w:r>
          </w:p>
        </w:tc>
        <w:tc>
          <w:tcPr>
            <w:tcW w:w="3253" w:type="dxa"/>
          </w:tcPr>
          <w:p w14:paraId="4D57A995" w14:textId="724DB40D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লি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যে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ুভব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ছি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ঠ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য়</w:t>
            </w:r>
            <w:proofErr w:type="spellEnd"/>
            <w:r>
              <w:rPr>
                <w:rFonts w:ascii="Nirmala UI" w:hAnsi="Nirmala UI" w:cs="Nirmala UI"/>
              </w:rPr>
              <w:t xml:space="preserve">।  </w:t>
            </w:r>
          </w:p>
        </w:tc>
        <w:tc>
          <w:tcPr>
            <w:tcW w:w="2606" w:type="dxa"/>
          </w:tcPr>
          <w:p w14:paraId="2E933CD0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54562CDA" w14:textId="7AF12F2F" w:rsidTr="00D867CE">
        <w:tc>
          <w:tcPr>
            <w:tcW w:w="456" w:type="dxa"/>
          </w:tcPr>
          <w:p w14:paraId="76145D53" w14:textId="21154D9A" w:rsidR="00D867CE" w:rsidRDefault="00D867CE" w:rsidP="00733895">
            <w:r>
              <w:t>11</w:t>
            </w:r>
          </w:p>
        </w:tc>
        <w:tc>
          <w:tcPr>
            <w:tcW w:w="3235" w:type="dxa"/>
          </w:tcPr>
          <w:p w14:paraId="13A1F906" w14:textId="61F0CDC8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 notice how foods and drinks affect my thoughts, bodily sensations, and </w:t>
            </w:r>
          </w:p>
          <w:p w14:paraId="064D2700" w14:textId="47DB0C08" w:rsidR="00D867CE" w:rsidRDefault="00D867CE" w:rsidP="00733895">
            <w:p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motions.</w:t>
            </w:r>
          </w:p>
        </w:tc>
        <w:tc>
          <w:tcPr>
            <w:tcW w:w="3400" w:type="dxa"/>
          </w:tcPr>
          <w:p w14:paraId="58DDE990" w14:textId="5E9933E5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খাদ্য এবং পানীয় কিভাবে আমার চিন্তা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শরীরবৃত্তিয় অনুভূতি এবং আবেগকে প্রভাবিত করে তা আমি খেয়াল করি </w:t>
            </w:r>
          </w:p>
        </w:tc>
        <w:tc>
          <w:tcPr>
            <w:tcW w:w="3253" w:type="dxa"/>
          </w:tcPr>
          <w:p w14:paraId="050DE42E" w14:textId="2A014731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েয়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াব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নী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শারীর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ংবেদ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বেগ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ভাবি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ে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11AC27B8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3E0DC22D" w14:textId="7C8C2E6C" w:rsidTr="00D867CE">
        <w:tc>
          <w:tcPr>
            <w:tcW w:w="456" w:type="dxa"/>
          </w:tcPr>
          <w:p w14:paraId="514C74D3" w14:textId="494EC97D" w:rsidR="00D867CE" w:rsidRDefault="00D867CE" w:rsidP="00733895">
            <w:r>
              <w:t>12</w:t>
            </w:r>
          </w:p>
        </w:tc>
        <w:tc>
          <w:tcPr>
            <w:tcW w:w="3235" w:type="dxa"/>
          </w:tcPr>
          <w:p w14:paraId="7D2A9AEA" w14:textId="2785C4D4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t xml:space="preserve"> </w:t>
            </w:r>
            <w:r>
              <w:rPr>
                <w:sz w:val="23"/>
                <w:szCs w:val="23"/>
              </w:rPr>
              <w:t>It’s hard for me to find the words to describe what I’m thinking.</w:t>
            </w:r>
          </w:p>
        </w:tc>
        <w:tc>
          <w:tcPr>
            <w:tcW w:w="3400" w:type="dxa"/>
          </w:tcPr>
          <w:p w14:paraId="66860229" w14:textId="4270F51A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যা ভাবছি সেগুলো ভাষায় প্রকাশ করা আমার জন্য কঠিন  </w:t>
            </w:r>
          </w:p>
        </w:tc>
        <w:tc>
          <w:tcPr>
            <w:tcW w:w="3253" w:type="dxa"/>
          </w:tcPr>
          <w:p w14:paraId="11AC3B90" w14:textId="0E14EF02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ছ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ষ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কাশ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জন্য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ঠিন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28DDE85C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52253D92" w14:textId="363F427A" w:rsidTr="00D867CE">
        <w:tc>
          <w:tcPr>
            <w:tcW w:w="456" w:type="dxa"/>
          </w:tcPr>
          <w:p w14:paraId="741415EF" w14:textId="6E949141" w:rsidR="00D867CE" w:rsidRDefault="00D867CE" w:rsidP="00733895">
            <w:r>
              <w:t>13</w:t>
            </w:r>
          </w:p>
        </w:tc>
        <w:tc>
          <w:tcPr>
            <w:tcW w:w="3235" w:type="dxa"/>
          </w:tcPr>
          <w:p w14:paraId="419A5A80" w14:textId="33292D14" w:rsidR="00D867CE" w:rsidRDefault="00D867CE" w:rsidP="00733895">
            <w:pPr>
              <w:pStyle w:val="Default"/>
            </w:pPr>
            <w:r>
              <w:t xml:space="preserve"> </w:t>
            </w:r>
            <w:r>
              <w:rPr>
                <w:sz w:val="23"/>
                <w:szCs w:val="23"/>
              </w:rPr>
              <w:t>I am easily distracted.</w:t>
            </w:r>
          </w:p>
        </w:tc>
        <w:tc>
          <w:tcPr>
            <w:tcW w:w="3400" w:type="dxa"/>
          </w:tcPr>
          <w:p w14:paraId="598EB0E6" w14:textId="5EC27836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খুব সহজে বিক্ষিপ্ত হয়ে যাই </w:t>
            </w:r>
          </w:p>
        </w:tc>
        <w:tc>
          <w:tcPr>
            <w:tcW w:w="3253" w:type="dxa"/>
          </w:tcPr>
          <w:p w14:paraId="4B843376" w14:textId="5421C8C9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হজ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ক্ষিপ্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য়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াই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33E61EEF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04B0F152" w14:textId="3B7E67E7" w:rsidTr="00D867CE">
        <w:tc>
          <w:tcPr>
            <w:tcW w:w="456" w:type="dxa"/>
          </w:tcPr>
          <w:p w14:paraId="272104B0" w14:textId="54956A71" w:rsidR="00D867CE" w:rsidRDefault="00D867CE" w:rsidP="00733895">
            <w:r>
              <w:t>14</w:t>
            </w:r>
          </w:p>
        </w:tc>
        <w:tc>
          <w:tcPr>
            <w:tcW w:w="3235" w:type="dxa"/>
          </w:tcPr>
          <w:p w14:paraId="4731B87D" w14:textId="73DBB971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 believe some of my thoughts are abnormal or bad and I shouldn’t think that </w:t>
            </w:r>
          </w:p>
          <w:p w14:paraId="38BD9E91" w14:textId="597F7D5C" w:rsidR="00D867CE" w:rsidRDefault="00D867CE" w:rsidP="00733895">
            <w:pPr>
              <w:pStyle w:val="Default"/>
            </w:pPr>
            <w:r>
              <w:rPr>
                <w:sz w:val="23"/>
                <w:szCs w:val="23"/>
              </w:rPr>
              <w:t>way.</w:t>
            </w:r>
          </w:p>
        </w:tc>
        <w:tc>
          <w:tcPr>
            <w:tcW w:w="3400" w:type="dxa"/>
          </w:tcPr>
          <w:p w14:paraId="5D78F737" w14:textId="63C7C39D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মনে করি আমার কিছু কিছু চিন্তা অস্বাভাবিক অথবা খারাপ এবং এভাবে আমার চিন্তা করা উচিত নয়  </w:t>
            </w:r>
          </w:p>
        </w:tc>
        <w:tc>
          <w:tcPr>
            <w:tcW w:w="3253" w:type="dxa"/>
          </w:tcPr>
          <w:p w14:paraId="2D73D299" w14:textId="2F20B58A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শ্বাস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ছ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স্বাভাব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ারাপ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উচি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7B64EBD2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2187204C" w14:textId="1D4801CC" w:rsidTr="00D867CE">
        <w:tc>
          <w:tcPr>
            <w:tcW w:w="456" w:type="dxa"/>
          </w:tcPr>
          <w:p w14:paraId="4AD1F1E7" w14:textId="03214666" w:rsidR="00D867CE" w:rsidRDefault="00D867CE" w:rsidP="00733895">
            <w:r>
              <w:t>15</w:t>
            </w:r>
          </w:p>
        </w:tc>
        <w:tc>
          <w:tcPr>
            <w:tcW w:w="3235" w:type="dxa"/>
          </w:tcPr>
          <w:p w14:paraId="733A189C" w14:textId="7EA199C0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pay attention to sensations, such as the wind in my hair or sun on my face.</w:t>
            </w:r>
          </w:p>
        </w:tc>
        <w:tc>
          <w:tcPr>
            <w:tcW w:w="3400" w:type="dxa"/>
          </w:tcPr>
          <w:p w14:paraId="16CF15E1" w14:textId="3602B3F3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বাতাসে চুল উড়ে যাওয়া অথবা মুখে রোদ এসে লাগার মত সংবেদন গুলোর প্রতি আমি মনোযোগী</w:t>
            </w:r>
          </w:p>
        </w:tc>
        <w:tc>
          <w:tcPr>
            <w:tcW w:w="3253" w:type="dxa"/>
          </w:tcPr>
          <w:p w14:paraId="323C1314" w14:textId="14E145E7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ংবেদ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গুলো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োযোগী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যেম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ুল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তাস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েহার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ূর্য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লো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ছোঁয়া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6E79B29E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350702F1" w14:textId="50FFA3EC" w:rsidTr="00D867CE">
        <w:tc>
          <w:tcPr>
            <w:tcW w:w="456" w:type="dxa"/>
          </w:tcPr>
          <w:p w14:paraId="323C1303" w14:textId="2E966643" w:rsidR="00D867CE" w:rsidRDefault="00D867CE" w:rsidP="00733895">
            <w:r>
              <w:lastRenderedPageBreak/>
              <w:t>16</w:t>
            </w:r>
          </w:p>
        </w:tc>
        <w:tc>
          <w:tcPr>
            <w:tcW w:w="3235" w:type="dxa"/>
          </w:tcPr>
          <w:p w14:paraId="45B22E4F" w14:textId="0D565D55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have trouble thinking of the right words to express how I feel about things</w:t>
            </w:r>
          </w:p>
        </w:tc>
        <w:tc>
          <w:tcPr>
            <w:tcW w:w="3400" w:type="dxa"/>
          </w:tcPr>
          <w:p w14:paraId="5FA76CD5" w14:textId="0FFBBFFC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কেমন অনুভব করছি তা সঠিক ভাষায় প্রকাশ করতে আমি অসুবিধা বোধ করি </w:t>
            </w:r>
          </w:p>
        </w:tc>
        <w:tc>
          <w:tcPr>
            <w:tcW w:w="3253" w:type="dxa"/>
          </w:tcPr>
          <w:p w14:paraId="33E38F43" w14:textId="21436F6F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নিজ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ুভূতিগুলো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ষ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কাশ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ঠ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ব্দ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ুঁজ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ে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ষ্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য়</w:t>
            </w:r>
            <w:proofErr w:type="spellEnd"/>
            <w:r>
              <w:rPr>
                <w:rFonts w:ascii="Nirmala UI" w:hAnsi="Nirmala UI" w:cs="Nirmala UI"/>
              </w:rPr>
              <w:t>।</w:t>
            </w:r>
          </w:p>
        </w:tc>
        <w:tc>
          <w:tcPr>
            <w:tcW w:w="2606" w:type="dxa"/>
          </w:tcPr>
          <w:p w14:paraId="7A406E1F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636A8BF4" w14:textId="03315B42" w:rsidTr="00D867CE">
        <w:tc>
          <w:tcPr>
            <w:tcW w:w="456" w:type="dxa"/>
          </w:tcPr>
          <w:p w14:paraId="5B74EA44" w14:textId="5ADDDC73" w:rsidR="00D867CE" w:rsidRDefault="00D867CE" w:rsidP="00733895">
            <w:r>
              <w:t>17</w:t>
            </w:r>
          </w:p>
        </w:tc>
        <w:tc>
          <w:tcPr>
            <w:tcW w:w="3235" w:type="dxa"/>
          </w:tcPr>
          <w:p w14:paraId="2F4C183B" w14:textId="3F59B6BE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make judgments about whether my thoughts are good or bad.</w:t>
            </w:r>
          </w:p>
        </w:tc>
        <w:tc>
          <w:tcPr>
            <w:tcW w:w="3400" w:type="dxa"/>
          </w:tcPr>
          <w:p w14:paraId="154A6DFF" w14:textId="076EE25A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আমার চিন্তা গুলো ভাল নাকি খারাপ তা নিয়ে আমি বিচার বিশ্লেষণ করি</w:t>
            </w:r>
          </w:p>
        </w:tc>
        <w:tc>
          <w:tcPr>
            <w:tcW w:w="3253" w:type="dxa"/>
          </w:tcPr>
          <w:p w14:paraId="30140E78" w14:textId="3316B7DD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গুলো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্দ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চ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1786AD80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71E9A94D" w14:textId="58ED0739" w:rsidTr="00D867CE">
        <w:tc>
          <w:tcPr>
            <w:tcW w:w="456" w:type="dxa"/>
          </w:tcPr>
          <w:p w14:paraId="6165D82C" w14:textId="0C5F1CE5" w:rsidR="00D867CE" w:rsidRDefault="00D867CE" w:rsidP="00733895">
            <w:r>
              <w:t>18</w:t>
            </w:r>
          </w:p>
        </w:tc>
        <w:tc>
          <w:tcPr>
            <w:tcW w:w="3235" w:type="dxa"/>
          </w:tcPr>
          <w:p w14:paraId="1B23009B" w14:textId="1EC8D923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find it difficult to stay focused on what’s happening in the present.</w:t>
            </w:r>
          </w:p>
        </w:tc>
        <w:tc>
          <w:tcPr>
            <w:tcW w:w="3400" w:type="dxa"/>
          </w:tcPr>
          <w:p w14:paraId="28DAEE03" w14:textId="162C03F6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বর্তমানে যা ঘটছে তার প্রতি মনযোগী হওয়া আমার জন্য কঠিন মনে হয়  </w:t>
            </w:r>
          </w:p>
        </w:tc>
        <w:tc>
          <w:tcPr>
            <w:tcW w:w="3253" w:type="dxa"/>
          </w:tcPr>
          <w:p w14:paraId="50DB48A3" w14:textId="09985827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বর্তমান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ঘটছ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োযোগ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ধর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রাখ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ঠি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</w:p>
        </w:tc>
        <w:tc>
          <w:tcPr>
            <w:tcW w:w="2606" w:type="dxa"/>
          </w:tcPr>
          <w:p w14:paraId="183AF086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4216A84C" w14:textId="05BD5BF9" w:rsidTr="00D867CE">
        <w:tc>
          <w:tcPr>
            <w:tcW w:w="456" w:type="dxa"/>
          </w:tcPr>
          <w:p w14:paraId="39F5BCAA" w14:textId="37E42CFF" w:rsidR="00D867CE" w:rsidRDefault="00D867CE" w:rsidP="00733895">
            <w:r>
              <w:t>19</w:t>
            </w:r>
          </w:p>
        </w:tc>
        <w:tc>
          <w:tcPr>
            <w:tcW w:w="3235" w:type="dxa"/>
          </w:tcPr>
          <w:p w14:paraId="4404DAC0" w14:textId="77777777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hen I have distressing thoughts or images, I “step back” and am aware of the </w:t>
            </w:r>
          </w:p>
          <w:p w14:paraId="2353993B" w14:textId="0948E0CE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hought or image without getting taken over by it.</w:t>
            </w:r>
          </w:p>
        </w:tc>
        <w:tc>
          <w:tcPr>
            <w:tcW w:w="3400" w:type="dxa"/>
          </w:tcPr>
          <w:p w14:paraId="592A2D3F" w14:textId="5794E282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যখন আমার মধ্যে পীড়াদায়ক চিন্তা আসে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আমি নিজেকে এক কদম পিছিয়ে নেই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আমার চিন্তার বিষয়ে আমি সচেতন হই এবং নিজেকে তার দ্বারা প্রভাবিত হতে দেই না </w:t>
            </w:r>
          </w:p>
        </w:tc>
        <w:tc>
          <w:tcPr>
            <w:tcW w:w="3253" w:type="dxa"/>
          </w:tcPr>
          <w:p w14:paraId="17AEC85A" w14:textId="347A92DB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য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ীড়াদায়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ছব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সে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থামা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ছবিগুলো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দ্বার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ভাবি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য়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চেত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ই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4C7E23DE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43ABCEFC" w14:textId="0BCA2019" w:rsidTr="00D867CE">
        <w:tc>
          <w:tcPr>
            <w:tcW w:w="456" w:type="dxa"/>
          </w:tcPr>
          <w:p w14:paraId="543F8C08" w14:textId="479F0821" w:rsidR="00D867CE" w:rsidRDefault="00D867CE" w:rsidP="00733895">
            <w:r>
              <w:t>20</w:t>
            </w:r>
          </w:p>
        </w:tc>
        <w:tc>
          <w:tcPr>
            <w:tcW w:w="3235" w:type="dxa"/>
          </w:tcPr>
          <w:p w14:paraId="63DBDD40" w14:textId="77777777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 pay attention to sounds, such as clocks ticking, birds chirping, or cars </w:t>
            </w:r>
          </w:p>
          <w:p w14:paraId="24EBEED1" w14:textId="04C3BF6A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assing.</w:t>
            </w:r>
          </w:p>
        </w:tc>
        <w:tc>
          <w:tcPr>
            <w:tcW w:w="3400" w:type="dxa"/>
          </w:tcPr>
          <w:p w14:paraId="0A358E96" w14:textId="08241349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>আমি নানাবিধ শব্দ যেমন ঘড়ির কাঁটার শব্দ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পাখির কলতান অথবা গাড়ি চলাচলের  শব্দের প্রতি মনযোগ দেই</w:t>
            </w:r>
          </w:p>
        </w:tc>
        <w:tc>
          <w:tcPr>
            <w:tcW w:w="3253" w:type="dxa"/>
          </w:tcPr>
          <w:p w14:paraId="4B856CCB" w14:textId="5D60A85C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ব্দ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ত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োযোগী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যেমনঃ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ঘড়ি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ট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ট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ব্দ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পাখি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চিরমিচি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গাড়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ল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াওয়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ব্দ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643E0E36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21C6D292" w14:textId="0A7624A3" w:rsidTr="00D867CE">
        <w:tc>
          <w:tcPr>
            <w:tcW w:w="456" w:type="dxa"/>
          </w:tcPr>
          <w:p w14:paraId="3D1D9959" w14:textId="3B07BD7E" w:rsidR="00D867CE" w:rsidRDefault="00D867CE" w:rsidP="00733895">
            <w:r>
              <w:lastRenderedPageBreak/>
              <w:t>21</w:t>
            </w:r>
          </w:p>
        </w:tc>
        <w:tc>
          <w:tcPr>
            <w:tcW w:w="3235" w:type="dxa"/>
          </w:tcPr>
          <w:p w14:paraId="3390D009" w14:textId="1573F821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n difficult situations, I can pause without immediately reacting.</w:t>
            </w:r>
          </w:p>
        </w:tc>
        <w:tc>
          <w:tcPr>
            <w:tcW w:w="3400" w:type="dxa"/>
          </w:tcPr>
          <w:p w14:paraId="5589C7E7" w14:textId="59ABAB36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কঠিন পরিস্থিতিতে আমি সাথে সাথে প্রতিক্রিয়াশীল না হয়ে সেই মূহূর্তে বিরতি নিতে পারি। </w:t>
            </w:r>
          </w:p>
        </w:tc>
        <w:tc>
          <w:tcPr>
            <w:tcW w:w="3253" w:type="dxa"/>
          </w:tcPr>
          <w:p w14:paraId="5EF88BC9" w14:textId="6027B23A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য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ো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ঠি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রিস্থিতি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ৎক্ষনা</w:t>
            </w:r>
            <w:proofErr w:type="spellEnd"/>
            <w:r>
              <w:rPr>
                <w:rFonts w:ascii="Nirmala UI" w:hAnsi="Nirmala UI" w:cs="Nirmala UI"/>
              </w:rPr>
              <w:t xml:space="preserve">ৎ </w:t>
            </w:r>
            <w:proofErr w:type="spellStart"/>
            <w:r>
              <w:rPr>
                <w:rFonts w:ascii="Nirmala UI" w:hAnsi="Nirmala UI" w:cs="Nirmala UI"/>
              </w:rPr>
              <w:t>প্রতিক্রিয়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থে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র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7168330A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5FCE25B6" w14:textId="67B4A698" w:rsidTr="00D867CE">
        <w:tc>
          <w:tcPr>
            <w:tcW w:w="456" w:type="dxa"/>
          </w:tcPr>
          <w:p w14:paraId="2F5E0DC8" w14:textId="32FD6D01" w:rsidR="00D867CE" w:rsidRDefault="00D867CE" w:rsidP="00733895">
            <w:r>
              <w:t>22</w:t>
            </w:r>
          </w:p>
        </w:tc>
        <w:tc>
          <w:tcPr>
            <w:tcW w:w="3235" w:type="dxa"/>
          </w:tcPr>
          <w:p w14:paraId="56D974D5" w14:textId="77777777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hen I have a sensation in my body, it’s difficult for me to describe it because </w:t>
            </w:r>
          </w:p>
          <w:p w14:paraId="46438C18" w14:textId="6F63EFF5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can’t find the right words.</w:t>
            </w:r>
          </w:p>
        </w:tc>
        <w:tc>
          <w:tcPr>
            <w:tcW w:w="3400" w:type="dxa"/>
          </w:tcPr>
          <w:p w14:paraId="286257C7" w14:textId="74E9E614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যখন আমি আমার শরীরে কোন সংবেদন অনুভব করি সেটা ভাষায় প্রকাশ করা আমার জন্য কষ্টসাধ্য কারণ আমি তখন অনুভূতি প্রকাশের যথাযথ শব্দ খুঁজে পাই না </w:t>
            </w:r>
          </w:p>
        </w:tc>
        <w:tc>
          <w:tcPr>
            <w:tcW w:w="3253" w:type="dxa"/>
          </w:tcPr>
          <w:p w14:paraId="65FEC16B" w14:textId="6DED4EFB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য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রীর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ো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ছু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ুভব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য়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ষ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কাশ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জন্য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ষ্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য়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ার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ঠ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ব্দ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ুঁজ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।  </w:t>
            </w:r>
          </w:p>
        </w:tc>
        <w:tc>
          <w:tcPr>
            <w:tcW w:w="2606" w:type="dxa"/>
          </w:tcPr>
          <w:p w14:paraId="18680816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77DADD9E" w14:textId="0DE6429F" w:rsidTr="00D867CE">
        <w:tc>
          <w:tcPr>
            <w:tcW w:w="456" w:type="dxa"/>
          </w:tcPr>
          <w:p w14:paraId="2602B066" w14:textId="3F4B9E39" w:rsidR="00D867CE" w:rsidRDefault="00D867CE" w:rsidP="00733895">
            <w:r>
              <w:t>23</w:t>
            </w:r>
          </w:p>
        </w:tc>
        <w:tc>
          <w:tcPr>
            <w:tcW w:w="3235" w:type="dxa"/>
          </w:tcPr>
          <w:p w14:paraId="6279425E" w14:textId="77777777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t seems I am “running on automatic” without much awareness of what I’m </w:t>
            </w:r>
          </w:p>
          <w:p w14:paraId="5036027C" w14:textId="60F3F8AC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doing.</w:t>
            </w:r>
          </w:p>
        </w:tc>
        <w:tc>
          <w:tcPr>
            <w:tcW w:w="3400" w:type="dxa"/>
          </w:tcPr>
          <w:p w14:paraId="430A2930" w14:textId="6851B0A2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এমনটা মনে হয় যে আমি যা করছি তার সম্পর্কে  খুব বেশি সচেতন না হয়ে  স্বয়ংক্রিয় ভাবে করে যাচ্ছি </w:t>
            </w:r>
          </w:p>
        </w:tc>
        <w:tc>
          <w:tcPr>
            <w:tcW w:w="3253" w:type="dxa"/>
          </w:tcPr>
          <w:p w14:paraId="4DCB2B01" w14:textId="43FBF350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ছ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চেত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য়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্বয়ংক্রি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লছি</w:t>
            </w:r>
            <w:proofErr w:type="spellEnd"/>
          </w:p>
        </w:tc>
        <w:tc>
          <w:tcPr>
            <w:tcW w:w="2606" w:type="dxa"/>
          </w:tcPr>
          <w:p w14:paraId="55968030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21EC64B1" w14:textId="4A3006F4" w:rsidTr="00D867CE">
        <w:tc>
          <w:tcPr>
            <w:tcW w:w="456" w:type="dxa"/>
          </w:tcPr>
          <w:p w14:paraId="3A169060" w14:textId="5301C8E6" w:rsidR="00D867CE" w:rsidRDefault="00D867CE" w:rsidP="00733895">
            <w:r>
              <w:t>24</w:t>
            </w:r>
          </w:p>
        </w:tc>
        <w:tc>
          <w:tcPr>
            <w:tcW w:w="3235" w:type="dxa"/>
          </w:tcPr>
          <w:p w14:paraId="0EAD96E8" w14:textId="0F743B49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When I have distressing thoughts or images, I feel calm soon after.</w:t>
            </w:r>
          </w:p>
        </w:tc>
        <w:tc>
          <w:tcPr>
            <w:tcW w:w="3400" w:type="dxa"/>
          </w:tcPr>
          <w:p w14:paraId="34830891" w14:textId="4F64B14A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যখন আমার মাঝে পীড়াদায়ক চিন্তা আসে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আমি শীঘ্রই আবার শান্ত হয়ে যাই </w:t>
            </w:r>
          </w:p>
        </w:tc>
        <w:tc>
          <w:tcPr>
            <w:tcW w:w="3253" w:type="dxa"/>
          </w:tcPr>
          <w:p w14:paraId="2F3FBEE1" w14:textId="33B20EEB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য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ীড়াদায়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ছব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সে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দ্রুত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ান্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হয়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াই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2F879556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4816A985" w14:textId="19CF2590" w:rsidTr="00D867CE">
        <w:tc>
          <w:tcPr>
            <w:tcW w:w="456" w:type="dxa"/>
          </w:tcPr>
          <w:p w14:paraId="1DE69FF8" w14:textId="0684F161" w:rsidR="00D867CE" w:rsidRDefault="00D867CE" w:rsidP="00733895">
            <w:r>
              <w:t>25</w:t>
            </w:r>
          </w:p>
        </w:tc>
        <w:tc>
          <w:tcPr>
            <w:tcW w:w="3235" w:type="dxa"/>
          </w:tcPr>
          <w:p w14:paraId="33939C73" w14:textId="4026DE99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tell myself that I shouldn’t be thinking the way I’m thinking.</w:t>
            </w:r>
          </w:p>
        </w:tc>
        <w:tc>
          <w:tcPr>
            <w:tcW w:w="3400" w:type="dxa"/>
          </w:tcPr>
          <w:p w14:paraId="40E5B9D3" w14:textId="1CB8AA92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নিজেকে বলি আমি যেভাবে চিন্তা করছি সেভাবে আমার চিন্তা করা উচিত নয় </w:t>
            </w:r>
          </w:p>
        </w:tc>
        <w:tc>
          <w:tcPr>
            <w:tcW w:w="3253" w:type="dxa"/>
          </w:tcPr>
          <w:p w14:paraId="103F8076" w14:textId="50F31274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ল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ে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ছ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ে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ঠ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য়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3AE0D27D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0FE8D635" w14:textId="3EAC1D18" w:rsidTr="00D867CE">
        <w:tc>
          <w:tcPr>
            <w:tcW w:w="456" w:type="dxa"/>
          </w:tcPr>
          <w:p w14:paraId="322A9171" w14:textId="352CD734" w:rsidR="00D867CE" w:rsidRDefault="00D867CE" w:rsidP="00733895">
            <w:r>
              <w:t>26</w:t>
            </w:r>
          </w:p>
        </w:tc>
        <w:tc>
          <w:tcPr>
            <w:tcW w:w="3235" w:type="dxa"/>
          </w:tcPr>
          <w:p w14:paraId="261A5DB1" w14:textId="12ED8DA8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notice the smells and aromas of things</w:t>
            </w:r>
          </w:p>
        </w:tc>
        <w:tc>
          <w:tcPr>
            <w:tcW w:w="3400" w:type="dxa"/>
          </w:tcPr>
          <w:p w14:paraId="5C890745" w14:textId="0ABA7EF9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বস্তুর গন্ধ উপলব্ধি করি </w:t>
            </w:r>
          </w:p>
        </w:tc>
        <w:tc>
          <w:tcPr>
            <w:tcW w:w="3253" w:type="dxa"/>
          </w:tcPr>
          <w:p w14:paraId="5DF64ABF" w14:textId="1817D81D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জিনিস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ঘ্রা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ুবাস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েয়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6BE5012D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75A92FD3" w14:textId="58693C78" w:rsidTr="00D867CE">
        <w:tc>
          <w:tcPr>
            <w:tcW w:w="456" w:type="dxa"/>
          </w:tcPr>
          <w:p w14:paraId="1335581F" w14:textId="1448ABE0" w:rsidR="00D867CE" w:rsidRDefault="00D867CE" w:rsidP="00733895">
            <w:r>
              <w:lastRenderedPageBreak/>
              <w:t>27</w:t>
            </w:r>
          </w:p>
        </w:tc>
        <w:tc>
          <w:tcPr>
            <w:tcW w:w="3235" w:type="dxa"/>
          </w:tcPr>
          <w:p w14:paraId="00824773" w14:textId="73252E6D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Even when I’m feeling terribly upset, I can find a way to put it into words.</w:t>
            </w:r>
          </w:p>
        </w:tc>
        <w:tc>
          <w:tcPr>
            <w:tcW w:w="3400" w:type="dxa"/>
          </w:tcPr>
          <w:p w14:paraId="20FBC45F" w14:textId="6D5F5ABF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খুব খারাপ বোধ করার সময়টাতেও আমি আমার অনুভূতি ভাষায় প্রকাশ করতে পারি </w:t>
            </w:r>
          </w:p>
        </w:tc>
        <w:tc>
          <w:tcPr>
            <w:tcW w:w="3253" w:type="dxa"/>
          </w:tcPr>
          <w:p w14:paraId="2F4A4EFB" w14:textId="65CAA08E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য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ীষ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ষ্টে</w:t>
            </w:r>
            <w:proofErr w:type="spellEnd"/>
            <w:r>
              <w:rPr>
                <w:rFonts w:ascii="Nirmala UI" w:hAnsi="Nirmala UI" w:cs="Nirmala UI"/>
              </w:rPr>
              <w:t>/</w:t>
            </w:r>
            <w:proofErr w:type="spellStart"/>
            <w:r>
              <w:rPr>
                <w:rFonts w:ascii="Nirmala UI" w:hAnsi="Nirmala UI" w:cs="Nirmala UI"/>
              </w:rPr>
              <w:t>মর্মাহ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থাকি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তখনো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ুভুতিগুলো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ষ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কাশ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5841BA02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5DFE1D76" w14:textId="51D7DD5A" w:rsidTr="00D867CE">
        <w:tc>
          <w:tcPr>
            <w:tcW w:w="456" w:type="dxa"/>
          </w:tcPr>
          <w:p w14:paraId="3A0BD838" w14:textId="42F67CE0" w:rsidR="00D867CE" w:rsidRDefault="00D867CE" w:rsidP="00733895">
            <w:r>
              <w:t>28</w:t>
            </w:r>
          </w:p>
        </w:tc>
        <w:tc>
          <w:tcPr>
            <w:tcW w:w="3235" w:type="dxa"/>
          </w:tcPr>
          <w:p w14:paraId="7372B881" w14:textId="09687267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 rush through activities without being </w:t>
            </w:r>
            <w:proofErr w:type="gramStart"/>
            <w:r>
              <w:rPr>
                <w:sz w:val="23"/>
                <w:szCs w:val="23"/>
              </w:rPr>
              <w:t>really attentive</w:t>
            </w:r>
            <w:proofErr w:type="gramEnd"/>
            <w:r>
              <w:rPr>
                <w:sz w:val="23"/>
                <w:szCs w:val="23"/>
              </w:rPr>
              <w:t xml:space="preserve"> to them.</w:t>
            </w:r>
          </w:p>
        </w:tc>
        <w:tc>
          <w:tcPr>
            <w:tcW w:w="3400" w:type="dxa"/>
          </w:tcPr>
          <w:p w14:paraId="131D16BD" w14:textId="7D30B9AC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কাজের প্রতি প্রকৃত মনোযোগ না দিয়ে কাজ নিয়ে তাড়াহুড়ো করে থাকি </w:t>
            </w:r>
          </w:p>
        </w:tc>
        <w:tc>
          <w:tcPr>
            <w:tcW w:w="3253" w:type="dxa"/>
          </w:tcPr>
          <w:p w14:paraId="38E9EA3B" w14:textId="297E677D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ঠিক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োযোগ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দিয়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ড়াহুড়ো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াজকর্ম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</w:p>
        </w:tc>
        <w:tc>
          <w:tcPr>
            <w:tcW w:w="2606" w:type="dxa"/>
          </w:tcPr>
          <w:p w14:paraId="6153944B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4BA4DA9C" w14:textId="0CA662DD" w:rsidTr="00D867CE">
        <w:tc>
          <w:tcPr>
            <w:tcW w:w="456" w:type="dxa"/>
          </w:tcPr>
          <w:p w14:paraId="4BDEE413" w14:textId="052188AD" w:rsidR="00D867CE" w:rsidRDefault="00D867CE" w:rsidP="00733895">
            <w:r>
              <w:t>29</w:t>
            </w:r>
          </w:p>
        </w:tc>
        <w:tc>
          <w:tcPr>
            <w:tcW w:w="3235" w:type="dxa"/>
          </w:tcPr>
          <w:p w14:paraId="40E078A8" w14:textId="1F0AA74B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hen I have distressing thoughts or images I am able just to notice </w:t>
            </w:r>
            <w:proofErr w:type="gramStart"/>
            <w:r>
              <w:rPr>
                <w:sz w:val="23"/>
                <w:szCs w:val="23"/>
              </w:rPr>
              <w:t>them  without</w:t>
            </w:r>
            <w:proofErr w:type="gramEnd"/>
            <w:r>
              <w:rPr>
                <w:sz w:val="23"/>
                <w:szCs w:val="23"/>
              </w:rPr>
              <w:t xml:space="preserve"> reacting.</w:t>
            </w:r>
          </w:p>
        </w:tc>
        <w:tc>
          <w:tcPr>
            <w:tcW w:w="3400" w:type="dxa"/>
          </w:tcPr>
          <w:p w14:paraId="7E819101" w14:textId="397D0C46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যখন আমার মধ্যে পীড়াদায়ক ভাবনা আসে আমি সেসবের প্রতি প্রতিক্রিয়া করার পরিবর্তে সেগুলো পর্যবেক্ষণ করে থাকি  </w:t>
            </w:r>
          </w:p>
        </w:tc>
        <w:tc>
          <w:tcPr>
            <w:tcW w:w="3253" w:type="dxa"/>
          </w:tcPr>
          <w:p w14:paraId="2C1AB28C" w14:textId="71550292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ীড়াদায়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ছব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াথ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সে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কোনরকম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তিক্রিয়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েগুলো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ুধুমাত্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র্যবেক্ষণ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proofErr w:type="gramStart"/>
            <w:r>
              <w:rPr>
                <w:rFonts w:ascii="Nirmala UI" w:hAnsi="Nirmala UI" w:cs="Nirmala UI"/>
              </w:rPr>
              <w:t>করতে</w:t>
            </w:r>
            <w:proofErr w:type="spellEnd"/>
            <w:r>
              <w:rPr>
                <w:rFonts w:ascii="Nirmala UI" w:hAnsi="Nirmala UI" w:cs="Nirmala UI"/>
              </w:rPr>
              <w:t xml:space="preserve">  </w:t>
            </w:r>
            <w:proofErr w:type="spellStart"/>
            <w:r>
              <w:rPr>
                <w:rFonts w:ascii="Nirmala UI" w:hAnsi="Nirmala UI" w:cs="Nirmala UI"/>
              </w:rPr>
              <w:t>সক্ষম</w:t>
            </w:r>
            <w:proofErr w:type="spellEnd"/>
            <w:proofErr w:type="gramEnd"/>
            <w:r>
              <w:rPr>
                <w:rFonts w:ascii="Nirmala UI" w:hAnsi="Nirmala UI" w:cs="Nirmala UI"/>
              </w:rPr>
              <w:t xml:space="preserve"> </w:t>
            </w:r>
          </w:p>
        </w:tc>
        <w:tc>
          <w:tcPr>
            <w:tcW w:w="2606" w:type="dxa"/>
          </w:tcPr>
          <w:p w14:paraId="662B7B32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1259F67A" w14:textId="5E58382D" w:rsidTr="00D867CE">
        <w:tc>
          <w:tcPr>
            <w:tcW w:w="456" w:type="dxa"/>
          </w:tcPr>
          <w:p w14:paraId="2C82E69A" w14:textId="72850C84" w:rsidR="00D867CE" w:rsidRDefault="00D867CE" w:rsidP="00733895">
            <w:r>
              <w:t>30</w:t>
            </w:r>
          </w:p>
        </w:tc>
        <w:tc>
          <w:tcPr>
            <w:tcW w:w="3235" w:type="dxa"/>
          </w:tcPr>
          <w:p w14:paraId="389819CA" w14:textId="77777777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 think some of my emotions are bad or inappropriate and I shouldn’t feel </w:t>
            </w:r>
          </w:p>
          <w:p w14:paraId="34D57BEF" w14:textId="3E223F63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them.</w:t>
            </w:r>
          </w:p>
        </w:tc>
        <w:tc>
          <w:tcPr>
            <w:tcW w:w="3400" w:type="dxa"/>
          </w:tcPr>
          <w:p w14:paraId="7D005F6E" w14:textId="7E171191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>আমার মনে হয় আমার কিছু কিছু অনুভূতি খারাপ অথবা আপ্রাসংগিক</w:t>
            </w:r>
            <w:r>
              <w:rPr>
                <w:rFonts w:ascii="Kohinoor Bangla" w:hAnsi="Kohinoor Bangla" w:cs="Kohinoor Bangla" w:hint="cs"/>
                <w:lang w:bidi="bn-IN"/>
              </w:rPr>
              <w:t>;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আমার সেগুলো অনুভব করা উচিত নয়</w:t>
            </w:r>
          </w:p>
        </w:tc>
        <w:tc>
          <w:tcPr>
            <w:tcW w:w="3253" w:type="dxa"/>
          </w:tcPr>
          <w:p w14:paraId="126E525D" w14:textId="655084E9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ছু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বেগ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ারাপ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নুপযুক্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ধরনে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বেগ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থাক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উচি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য়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79700BE8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5040FF9F" w14:textId="24DE5790" w:rsidTr="00D867CE">
        <w:tc>
          <w:tcPr>
            <w:tcW w:w="456" w:type="dxa"/>
          </w:tcPr>
          <w:p w14:paraId="384948E7" w14:textId="753E2294" w:rsidR="00D867CE" w:rsidRDefault="00D867CE" w:rsidP="00733895">
            <w:r>
              <w:t>31</w:t>
            </w:r>
          </w:p>
        </w:tc>
        <w:tc>
          <w:tcPr>
            <w:tcW w:w="3235" w:type="dxa"/>
          </w:tcPr>
          <w:p w14:paraId="725C615E" w14:textId="77777777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 notice visual elements in art or nature, such as </w:t>
            </w:r>
            <w:proofErr w:type="spellStart"/>
            <w:r>
              <w:rPr>
                <w:sz w:val="23"/>
                <w:szCs w:val="23"/>
              </w:rPr>
              <w:t>colors</w:t>
            </w:r>
            <w:proofErr w:type="spellEnd"/>
            <w:r>
              <w:rPr>
                <w:sz w:val="23"/>
                <w:szCs w:val="23"/>
              </w:rPr>
              <w:t xml:space="preserve">, shapes, textures, or </w:t>
            </w:r>
          </w:p>
          <w:p w14:paraId="6E7E927E" w14:textId="5D103E38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patterns of light and shadow.</w:t>
            </w:r>
          </w:p>
        </w:tc>
        <w:tc>
          <w:tcPr>
            <w:tcW w:w="3400" w:type="dxa"/>
          </w:tcPr>
          <w:p w14:paraId="08C6DE0B" w14:textId="34D97A40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>আমি চিত্রকলা ও প্রকৃতিতে দর্শনীয় উপাদানগুলো যেমন রং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আকার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বুনট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আলো ছায়া লক্ষ্য করে থাকি </w:t>
            </w:r>
          </w:p>
        </w:tc>
        <w:tc>
          <w:tcPr>
            <w:tcW w:w="3253" w:type="dxa"/>
          </w:tcPr>
          <w:p w14:paraId="3D72A8EF" w14:textId="5D07D1CF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শিল্প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কৃতি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দৃশ্য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উপাদা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গুলো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েয়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যেমনঃ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রং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আকার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গঠনবিন্যাস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লো-ছায়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ধরন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00D1FC6B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53966255" w14:textId="1FE5AA65" w:rsidTr="00D867CE">
        <w:tc>
          <w:tcPr>
            <w:tcW w:w="456" w:type="dxa"/>
          </w:tcPr>
          <w:p w14:paraId="2DB74D47" w14:textId="6BC18711" w:rsidR="00D867CE" w:rsidRDefault="00D867CE" w:rsidP="00733895">
            <w:r>
              <w:t>32</w:t>
            </w:r>
          </w:p>
        </w:tc>
        <w:tc>
          <w:tcPr>
            <w:tcW w:w="3235" w:type="dxa"/>
          </w:tcPr>
          <w:p w14:paraId="6C1C5DD4" w14:textId="08DC49B6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My natural tendency is to put my experiences into words.</w:t>
            </w:r>
          </w:p>
        </w:tc>
        <w:tc>
          <w:tcPr>
            <w:tcW w:w="3400" w:type="dxa"/>
          </w:tcPr>
          <w:p w14:paraId="17488155" w14:textId="71E98378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ার অভিজ্ঞতাগুলোকে ভাষায় প্রকাশ করা আমার স্বাভাবিক দক্ষতা </w:t>
            </w:r>
          </w:p>
        </w:tc>
        <w:tc>
          <w:tcPr>
            <w:tcW w:w="3253" w:type="dxa"/>
          </w:tcPr>
          <w:p w14:paraId="0BE97C93" w14:textId="1008D303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্বভাবগ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ব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ভিজ্ঞতা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ষ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কাশ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48C6AFEB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03DFD1AD" w14:textId="6DE01CB7" w:rsidTr="00D867CE">
        <w:tc>
          <w:tcPr>
            <w:tcW w:w="456" w:type="dxa"/>
          </w:tcPr>
          <w:p w14:paraId="4753B188" w14:textId="7A678864" w:rsidR="00D867CE" w:rsidRDefault="00D867CE" w:rsidP="00733895">
            <w:r>
              <w:lastRenderedPageBreak/>
              <w:t>33</w:t>
            </w:r>
          </w:p>
        </w:tc>
        <w:tc>
          <w:tcPr>
            <w:tcW w:w="3235" w:type="dxa"/>
          </w:tcPr>
          <w:p w14:paraId="70CE7D27" w14:textId="68B3344D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When I have distressing thoughts or images, I just notice them and let them go.</w:t>
            </w:r>
          </w:p>
        </w:tc>
        <w:tc>
          <w:tcPr>
            <w:tcW w:w="3400" w:type="dxa"/>
          </w:tcPr>
          <w:p w14:paraId="3CA43DB3" w14:textId="668CE48E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যখন আমার মাঝে পীড়াদায়ক চিন্তা আসে আমি সেগুলো শুধুমাত্র  খেয়াল করি এবং চলে যেতে দেই </w:t>
            </w:r>
          </w:p>
        </w:tc>
        <w:tc>
          <w:tcPr>
            <w:tcW w:w="3253" w:type="dxa"/>
          </w:tcPr>
          <w:p w14:paraId="73352125" w14:textId="3D93C147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যখ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ীড়াদায়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ছব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াথায়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সে</w:t>
            </w:r>
            <w:proofErr w:type="spellEnd"/>
            <w:r>
              <w:rPr>
                <w:rFonts w:ascii="Nirmala UI" w:hAnsi="Nirmala UI" w:cs="Nirmala UI"/>
              </w:rPr>
              <w:t xml:space="preserve">,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েগুলো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েয়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ল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ে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দেই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49BA86C6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265AEE75" w14:textId="06190E90" w:rsidTr="00D867CE">
        <w:tc>
          <w:tcPr>
            <w:tcW w:w="456" w:type="dxa"/>
          </w:tcPr>
          <w:p w14:paraId="023F4248" w14:textId="70E84FD9" w:rsidR="00D867CE" w:rsidRDefault="00D867CE" w:rsidP="00733895">
            <w:r>
              <w:t>34</w:t>
            </w:r>
          </w:p>
        </w:tc>
        <w:tc>
          <w:tcPr>
            <w:tcW w:w="3235" w:type="dxa"/>
          </w:tcPr>
          <w:p w14:paraId="4FDE66EC" w14:textId="44AB891A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do jobs or tasks automatically without being aware of what I’m doing.</w:t>
            </w:r>
          </w:p>
        </w:tc>
        <w:tc>
          <w:tcPr>
            <w:tcW w:w="3400" w:type="dxa"/>
          </w:tcPr>
          <w:p w14:paraId="221F505E" w14:textId="64E1229B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যখন আমি কাজ করি সেটা  কি করছি খেয়াল না করেই স্বয়ংক্রিয় ভাবে কাজ করে যেতে থাকি </w:t>
            </w:r>
          </w:p>
        </w:tc>
        <w:tc>
          <w:tcPr>
            <w:tcW w:w="3253" w:type="dxa"/>
          </w:tcPr>
          <w:p w14:paraId="5C56E790" w14:textId="686A9A8E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াজকর্মগুলো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চেত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থেক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স্বয়ংক্রিয়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>।</w:t>
            </w:r>
          </w:p>
        </w:tc>
        <w:tc>
          <w:tcPr>
            <w:tcW w:w="2606" w:type="dxa"/>
          </w:tcPr>
          <w:p w14:paraId="0A504D62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7C4763C7" w14:textId="463A4424" w:rsidTr="00D867CE">
        <w:tc>
          <w:tcPr>
            <w:tcW w:w="456" w:type="dxa"/>
          </w:tcPr>
          <w:p w14:paraId="742CF3CF" w14:textId="1B4C2AD9" w:rsidR="00D867CE" w:rsidRDefault="00D867CE" w:rsidP="00733895">
            <w:r>
              <w:t>35</w:t>
            </w:r>
          </w:p>
        </w:tc>
        <w:tc>
          <w:tcPr>
            <w:tcW w:w="3235" w:type="dxa"/>
          </w:tcPr>
          <w:p w14:paraId="7B923026" w14:textId="1834430B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When I have distressing thoughts or images, I judge myself as good or bad, depending on what the thought/image is about.</w:t>
            </w:r>
          </w:p>
        </w:tc>
        <w:tc>
          <w:tcPr>
            <w:tcW w:w="3400" w:type="dxa"/>
          </w:tcPr>
          <w:p w14:paraId="324E2DFF" w14:textId="1CBE1BC4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>যখন আমার মধ্যে পীড়াদায়ক চিন্তা আসে</w:t>
            </w:r>
            <w:r>
              <w:rPr>
                <w:rFonts w:ascii="Kohinoor Bangla" w:hAnsi="Kohinoor Bangla" w:cs="Kohinoor Bangla" w:hint="cs"/>
                <w:lang w:bidi="bn-IN"/>
              </w:rPr>
              <w:t>,</w:t>
            </w: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 তার উপর ভিত্তি করে আমি নিজেকে ভালো অথবা খারাপ হিসাবে বিচার বিশ্লেষণ করি </w:t>
            </w:r>
          </w:p>
        </w:tc>
        <w:tc>
          <w:tcPr>
            <w:tcW w:w="3253" w:type="dxa"/>
          </w:tcPr>
          <w:p w14:paraId="5BAF9C5E" w14:textId="5CB82AA7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 w:rsidRPr="000E16AC">
              <w:rPr>
                <w:rFonts w:ascii="Nirmala UI" w:hAnsi="Nirmala UI" w:cs="Nirmala UI"/>
              </w:rPr>
              <w:t>যখন</w:t>
            </w:r>
            <w:proofErr w:type="spellEnd"/>
            <w:r w:rsidRPr="000E16AC">
              <w:t xml:space="preserve"> </w:t>
            </w:r>
            <w:proofErr w:type="spellStart"/>
            <w:r w:rsidRPr="000E16AC">
              <w:rPr>
                <w:rFonts w:ascii="Nirmala UI" w:hAnsi="Nirmala UI" w:cs="Nirmala UI"/>
              </w:rPr>
              <w:t>আমার</w:t>
            </w:r>
            <w:proofErr w:type="spellEnd"/>
            <w:r w:rsidRPr="000E16AC">
              <w:t xml:space="preserve"> </w:t>
            </w:r>
            <w:proofErr w:type="spellStart"/>
            <w:r w:rsidRPr="000E16AC">
              <w:rPr>
                <w:rFonts w:ascii="Nirmala UI" w:hAnsi="Nirmala UI" w:cs="Nirmala UI"/>
              </w:rPr>
              <w:t>পীড়াদায়ক</w:t>
            </w:r>
            <w:proofErr w:type="spellEnd"/>
            <w:r w:rsidRPr="000E16AC">
              <w:t xml:space="preserve"> </w:t>
            </w:r>
            <w:proofErr w:type="spellStart"/>
            <w:r w:rsidRPr="000E16AC">
              <w:rPr>
                <w:rFonts w:ascii="Nirmala UI" w:hAnsi="Nirmala UI" w:cs="Nirmala UI"/>
              </w:rPr>
              <w:t>চিন্তা</w:t>
            </w:r>
            <w:proofErr w:type="spellEnd"/>
            <w:r w:rsidRPr="000E16AC">
              <w:t xml:space="preserve"> </w:t>
            </w:r>
            <w:proofErr w:type="spellStart"/>
            <w:r w:rsidRPr="000E16AC">
              <w:rPr>
                <w:rFonts w:ascii="Nirmala UI" w:hAnsi="Nirmala UI" w:cs="Nirmala UI"/>
              </w:rPr>
              <w:t>বা</w:t>
            </w:r>
            <w:proofErr w:type="spellEnd"/>
            <w:r w:rsidRPr="000E16AC">
              <w:t xml:space="preserve"> </w:t>
            </w:r>
            <w:proofErr w:type="spellStart"/>
            <w:r w:rsidRPr="000E16AC">
              <w:rPr>
                <w:rFonts w:ascii="Nirmala UI" w:hAnsi="Nirmala UI" w:cs="Nirmala UI"/>
              </w:rPr>
              <w:t>ছবি</w:t>
            </w:r>
            <w:proofErr w:type="spellEnd"/>
            <w:r w:rsidRPr="000E16AC">
              <w:t xml:space="preserve"> </w:t>
            </w:r>
            <w:proofErr w:type="spellStart"/>
            <w:r w:rsidRPr="000E16AC">
              <w:rPr>
                <w:rFonts w:ascii="Nirmala UI" w:hAnsi="Nirmala UI" w:cs="Nirmala UI"/>
              </w:rPr>
              <w:t>মাথায়</w:t>
            </w:r>
            <w:proofErr w:type="spellEnd"/>
            <w:r w:rsidRPr="000E16AC">
              <w:t xml:space="preserve"> </w:t>
            </w:r>
            <w:proofErr w:type="spellStart"/>
            <w:r w:rsidRPr="000E16AC">
              <w:rPr>
                <w:rFonts w:ascii="Nirmala UI" w:hAnsi="Nirmala UI" w:cs="Nirmala UI"/>
              </w:rPr>
              <w:t>আসে</w:t>
            </w:r>
            <w:proofErr w:type="spellEnd"/>
            <w:r w:rsidRPr="000E16AC">
              <w:t>,</w:t>
            </w:r>
            <w:r>
              <w:t xml:space="preserve"> </w:t>
            </w:r>
            <w:proofErr w:type="spellStart"/>
            <w:r w:rsidRPr="000E16AC">
              <w:rPr>
                <w:rFonts w:ascii="Nirmala UI" w:hAnsi="Nirmala UI" w:cs="Nirmala UI" w:hint="cs"/>
              </w:rPr>
              <w:t>চিন্তা</w:t>
            </w:r>
            <w:proofErr w:type="spellEnd"/>
            <w:r w:rsidRPr="000E16AC">
              <w:rPr>
                <w:rFonts w:ascii="Nirmala UI" w:hAnsi="Nirmala UI" w:cs="Nirmala UI"/>
              </w:rPr>
              <w:t xml:space="preserve"> </w:t>
            </w:r>
            <w:proofErr w:type="spellStart"/>
            <w:r w:rsidRPr="000E16AC">
              <w:rPr>
                <w:rFonts w:ascii="Nirmala UI" w:hAnsi="Nirmala UI" w:cs="Nirmala UI" w:hint="cs"/>
              </w:rPr>
              <w:t>বা</w:t>
            </w:r>
            <w:proofErr w:type="spellEnd"/>
            <w:r w:rsidRPr="000E16AC">
              <w:rPr>
                <w:rFonts w:ascii="Nirmala UI" w:hAnsi="Nirmala UI" w:cs="Nirmala UI"/>
              </w:rPr>
              <w:t xml:space="preserve"> </w:t>
            </w:r>
            <w:proofErr w:type="spellStart"/>
            <w:r w:rsidRPr="000E16AC">
              <w:rPr>
                <w:rFonts w:ascii="Nirmala UI" w:hAnsi="Nirmala UI" w:cs="Nirmala UI" w:hint="cs"/>
              </w:rPr>
              <w:t>ছবি</w:t>
            </w:r>
            <w:r>
              <w:rPr>
                <w:rFonts w:ascii="Nirmala UI" w:hAnsi="Nirmala UI" w:cs="Nirmala UI"/>
              </w:rPr>
              <w:t>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ধর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বেচ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িজে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ারাপ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ল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চ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4454E8CD" w14:textId="77777777" w:rsidR="00D867CE" w:rsidRPr="000E16AC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27435F74" w14:textId="081046D2" w:rsidTr="00D867CE">
        <w:tc>
          <w:tcPr>
            <w:tcW w:w="456" w:type="dxa"/>
          </w:tcPr>
          <w:p w14:paraId="79213B4F" w14:textId="541499C7" w:rsidR="00D867CE" w:rsidRDefault="00D867CE" w:rsidP="00733895">
            <w:r>
              <w:t>36</w:t>
            </w:r>
          </w:p>
        </w:tc>
        <w:tc>
          <w:tcPr>
            <w:tcW w:w="3235" w:type="dxa"/>
          </w:tcPr>
          <w:p w14:paraId="0AED4EAC" w14:textId="7786BB82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pay attention to how my emotions affect my thoughts and behaviour.</w:t>
            </w:r>
          </w:p>
        </w:tc>
        <w:tc>
          <w:tcPr>
            <w:tcW w:w="3400" w:type="dxa"/>
          </w:tcPr>
          <w:p w14:paraId="4CEFD175" w14:textId="5A6390B8" w:rsidR="00D867CE" w:rsidRDefault="00D867CE" w:rsidP="00733895">
            <w:pPr>
              <w:rPr>
                <w:lang w:bidi="bn-IN"/>
              </w:rPr>
            </w:pPr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ার আবেগ কিভাবে আমার চিন্তা ও ব্যবহারকে প্রভাবিত করে তা খেয়াল করতে পারি </w:t>
            </w:r>
          </w:p>
        </w:tc>
        <w:tc>
          <w:tcPr>
            <w:tcW w:w="3253" w:type="dxa"/>
          </w:tcPr>
          <w:p w14:paraId="10F42740" w14:textId="2049262E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বেগ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ি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চিন্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এবং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চরন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্রভাবিত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খেয়াল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ি</w:t>
            </w:r>
            <w:proofErr w:type="spellEnd"/>
            <w:r>
              <w:rPr>
                <w:rFonts w:ascii="Nirmala UI" w:hAnsi="Nirmala UI" w:cs="Nirmala UI"/>
              </w:rPr>
              <w:t xml:space="preserve">। </w:t>
            </w:r>
          </w:p>
        </w:tc>
        <w:tc>
          <w:tcPr>
            <w:tcW w:w="2606" w:type="dxa"/>
          </w:tcPr>
          <w:p w14:paraId="73799ABC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7EBABB98" w14:textId="2F1D4EF0" w:rsidTr="00D867CE">
        <w:tc>
          <w:tcPr>
            <w:tcW w:w="456" w:type="dxa"/>
          </w:tcPr>
          <w:p w14:paraId="690868C9" w14:textId="355C440E" w:rsidR="00D867CE" w:rsidRDefault="00D867CE" w:rsidP="00733895">
            <w:r>
              <w:t>37</w:t>
            </w:r>
          </w:p>
        </w:tc>
        <w:tc>
          <w:tcPr>
            <w:tcW w:w="3235" w:type="dxa"/>
          </w:tcPr>
          <w:p w14:paraId="02A8E5E1" w14:textId="290456F7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 can usually describe how I feel </w:t>
            </w:r>
            <w:proofErr w:type="gramStart"/>
            <w:r>
              <w:rPr>
                <w:sz w:val="23"/>
                <w:szCs w:val="23"/>
              </w:rPr>
              <w:t>at the moment</w:t>
            </w:r>
            <w:proofErr w:type="gramEnd"/>
            <w:r>
              <w:rPr>
                <w:sz w:val="23"/>
                <w:szCs w:val="23"/>
              </w:rPr>
              <w:t xml:space="preserve"> in considerable detail.</w:t>
            </w:r>
          </w:p>
        </w:tc>
        <w:tc>
          <w:tcPr>
            <w:tcW w:w="3400" w:type="dxa"/>
          </w:tcPr>
          <w:p w14:paraId="248789B5" w14:textId="1AD6087D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আমি আমার অনুভূতিগুলোকে যথেষ্ট বিষদভাবে বর্ণনা করতে পারি </w:t>
            </w:r>
          </w:p>
        </w:tc>
        <w:tc>
          <w:tcPr>
            <w:tcW w:w="3253" w:type="dxa"/>
          </w:tcPr>
          <w:p w14:paraId="54C06FF5" w14:textId="314A8090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য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ো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ুহূর্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েমন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োধ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ছ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ত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িশদ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ভাব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ল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 xml:space="preserve">।  </w:t>
            </w:r>
          </w:p>
        </w:tc>
        <w:tc>
          <w:tcPr>
            <w:tcW w:w="2606" w:type="dxa"/>
          </w:tcPr>
          <w:p w14:paraId="126A0D8E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59B79324" w14:textId="3E27F1CC" w:rsidTr="00D867CE">
        <w:tc>
          <w:tcPr>
            <w:tcW w:w="456" w:type="dxa"/>
          </w:tcPr>
          <w:p w14:paraId="09E832B6" w14:textId="2FABA1FB" w:rsidR="00D867CE" w:rsidRDefault="00D867CE" w:rsidP="00733895">
            <w:r>
              <w:lastRenderedPageBreak/>
              <w:t>38</w:t>
            </w:r>
          </w:p>
        </w:tc>
        <w:tc>
          <w:tcPr>
            <w:tcW w:w="3235" w:type="dxa"/>
          </w:tcPr>
          <w:p w14:paraId="2BEE2505" w14:textId="4B0181CD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bookmarkStart w:id="0" w:name="OLE_LINK1"/>
            <w:bookmarkStart w:id="1" w:name="OLE_LINK2"/>
            <w:r>
              <w:rPr>
                <w:sz w:val="23"/>
                <w:szCs w:val="23"/>
              </w:rPr>
              <w:t>I find myself doing things without paying attention.</w:t>
            </w:r>
            <w:bookmarkEnd w:id="0"/>
            <w:bookmarkEnd w:id="1"/>
          </w:p>
        </w:tc>
        <w:tc>
          <w:tcPr>
            <w:tcW w:w="3400" w:type="dxa"/>
          </w:tcPr>
          <w:p w14:paraId="6A0EED6E" w14:textId="723F8171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>আমি খেয়াল করি আমি মনযোগ না দিয়েই কাজ করে চলি</w:t>
            </w:r>
          </w:p>
        </w:tc>
        <w:tc>
          <w:tcPr>
            <w:tcW w:w="3253" w:type="dxa"/>
          </w:tcPr>
          <w:p w14:paraId="128F8EAD" w14:textId="1232E397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বুঝ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য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মনোযোগ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না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দিয়ে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াজ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ছি</w:t>
            </w:r>
            <w:proofErr w:type="spellEnd"/>
            <w:r>
              <w:rPr>
                <w:rFonts w:ascii="Nirmala UI" w:hAnsi="Nirmala UI" w:cs="Nirmala UI"/>
              </w:rPr>
              <w:t>।</w:t>
            </w:r>
          </w:p>
        </w:tc>
        <w:tc>
          <w:tcPr>
            <w:tcW w:w="2606" w:type="dxa"/>
          </w:tcPr>
          <w:p w14:paraId="1D73F2F5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  <w:tr w:rsidR="00D867CE" w14:paraId="4D9C09A8" w14:textId="105EE021" w:rsidTr="00D867CE">
        <w:tc>
          <w:tcPr>
            <w:tcW w:w="456" w:type="dxa"/>
          </w:tcPr>
          <w:p w14:paraId="1A2D1596" w14:textId="6671EC4E" w:rsidR="00D867CE" w:rsidRDefault="00D867CE" w:rsidP="00733895">
            <w:r>
              <w:t>39</w:t>
            </w:r>
          </w:p>
        </w:tc>
        <w:tc>
          <w:tcPr>
            <w:tcW w:w="3235" w:type="dxa"/>
          </w:tcPr>
          <w:p w14:paraId="4EA1D1AA" w14:textId="76525873" w:rsidR="00D867CE" w:rsidRDefault="00D867CE" w:rsidP="0073389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I disapprove of myself when I have irrational ideas.</w:t>
            </w:r>
          </w:p>
        </w:tc>
        <w:tc>
          <w:tcPr>
            <w:tcW w:w="3400" w:type="dxa"/>
          </w:tcPr>
          <w:p w14:paraId="30F54D1C" w14:textId="24B07E44" w:rsidR="00D867CE" w:rsidRDefault="00D867CE" w:rsidP="00733895">
            <w:r>
              <w:rPr>
                <w:rFonts w:ascii="Kohinoor Bangla" w:hAnsi="Kohinoor Bangla" w:cs="Kohinoor Bangla" w:hint="cs"/>
                <w:cs/>
                <w:lang w:bidi="bn-IN"/>
              </w:rPr>
              <w:t xml:space="preserve">যখন আমার মধ্যে অযোক্তিক ভাবনা আসে আমি নিজেই সেগুলো খণ্ডন করি।  </w:t>
            </w:r>
          </w:p>
        </w:tc>
        <w:tc>
          <w:tcPr>
            <w:tcW w:w="3253" w:type="dxa"/>
          </w:tcPr>
          <w:p w14:paraId="44F16C1B" w14:textId="4551D213" w:rsidR="00D867CE" w:rsidRDefault="00D867CE" w:rsidP="00733895">
            <w:pPr>
              <w:rPr>
                <w:rFonts w:ascii="Kohinoor Bangla" w:hAnsi="Kohinoor Bangla" w:cs="Kohinoor Bangla"/>
                <w:cs/>
                <w:lang w:bidi="bn-IN"/>
              </w:rPr>
            </w:pPr>
            <w:proofErr w:type="spellStart"/>
            <w:r>
              <w:rPr>
                <w:rFonts w:ascii="Nirmala UI" w:hAnsi="Nirmala UI" w:cs="Nirmala UI"/>
              </w:rPr>
              <w:t>আমি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আমার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যৌক্তিক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ধারনাগুলোক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অগ্রাহ্য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করতে</w:t>
            </w:r>
            <w:proofErr w:type="spellEnd"/>
            <w:r>
              <w:rPr>
                <w:rFonts w:ascii="Nirmala UI" w:hAnsi="Nirmala UI" w:cs="Nirmala UI"/>
              </w:rPr>
              <w:t xml:space="preserve"> </w:t>
            </w:r>
            <w:proofErr w:type="spellStart"/>
            <w:r>
              <w:rPr>
                <w:rFonts w:ascii="Nirmala UI" w:hAnsi="Nirmala UI" w:cs="Nirmala UI"/>
              </w:rPr>
              <w:t>পারি</w:t>
            </w:r>
            <w:proofErr w:type="spellEnd"/>
            <w:r>
              <w:rPr>
                <w:rFonts w:ascii="Nirmala UI" w:hAnsi="Nirmala UI" w:cs="Nirmala UI"/>
              </w:rPr>
              <w:t xml:space="preserve">।  </w:t>
            </w:r>
          </w:p>
        </w:tc>
        <w:tc>
          <w:tcPr>
            <w:tcW w:w="2606" w:type="dxa"/>
          </w:tcPr>
          <w:p w14:paraId="22C90491" w14:textId="77777777" w:rsidR="00D867CE" w:rsidRDefault="00D867CE" w:rsidP="00733895">
            <w:pPr>
              <w:rPr>
                <w:rFonts w:ascii="Nirmala UI" w:hAnsi="Nirmala UI" w:cs="Nirmala UI"/>
              </w:rPr>
            </w:pPr>
          </w:p>
        </w:tc>
      </w:tr>
    </w:tbl>
    <w:p w14:paraId="3404B89E" w14:textId="77777777" w:rsidR="00297393" w:rsidRDefault="00297393"/>
    <w:sectPr w:rsidR="00297393" w:rsidSect="001A5F9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Kohinoor Bangla">
    <w:altName w:val="﷽﷽﷽﷽﷽﷽﷽﷽ Bangla"/>
    <w:panose1 w:val="02000000000000000000"/>
    <w:charset w:val="4D"/>
    <w:family w:val="auto"/>
    <w:pitch w:val="variable"/>
    <w:sig w:usb0="00010007" w:usb1="00000000" w:usb2="00000000" w:usb3="00000000" w:csb0="00000093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3MDe3NDG3MDA3MTZX0lEKTi0uzszPAykwrAUA3sYtXiwAAAA="/>
  </w:docVars>
  <w:rsids>
    <w:rsidRoot w:val="00297393"/>
    <w:rsid w:val="000140D5"/>
    <w:rsid w:val="00065F80"/>
    <w:rsid w:val="00066279"/>
    <w:rsid w:val="00091A35"/>
    <w:rsid w:val="000B158B"/>
    <w:rsid w:val="001052BB"/>
    <w:rsid w:val="00105CD0"/>
    <w:rsid w:val="00107333"/>
    <w:rsid w:val="001323B7"/>
    <w:rsid w:val="001411AF"/>
    <w:rsid w:val="0014635D"/>
    <w:rsid w:val="001468BC"/>
    <w:rsid w:val="00160CBB"/>
    <w:rsid w:val="00183B5D"/>
    <w:rsid w:val="001A5F9A"/>
    <w:rsid w:val="001A6F96"/>
    <w:rsid w:val="001E0E0C"/>
    <w:rsid w:val="001E676D"/>
    <w:rsid w:val="00211366"/>
    <w:rsid w:val="00211A7E"/>
    <w:rsid w:val="00225E48"/>
    <w:rsid w:val="00264145"/>
    <w:rsid w:val="00297393"/>
    <w:rsid w:val="002A3F7B"/>
    <w:rsid w:val="002F2127"/>
    <w:rsid w:val="0030503D"/>
    <w:rsid w:val="0031286C"/>
    <w:rsid w:val="00350F1E"/>
    <w:rsid w:val="003621AC"/>
    <w:rsid w:val="0037032D"/>
    <w:rsid w:val="003736B7"/>
    <w:rsid w:val="00375D31"/>
    <w:rsid w:val="00386C54"/>
    <w:rsid w:val="003C2C3E"/>
    <w:rsid w:val="003C763C"/>
    <w:rsid w:val="003D1EF3"/>
    <w:rsid w:val="00443881"/>
    <w:rsid w:val="00473135"/>
    <w:rsid w:val="0047794A"/>
    <w:rsid w:val="0049120C"/>
    <w:rsid w:val="004A7CF2"/>
    <w:rsid w:val="004E5B17"/>
    <w:rsid w:val="004F46F4"/>
    <w:rsid w:val="00542563"/>
    <w:rsid w:val="00542B3D"/>
    <w:rsid w:val="00572B5F"/>
    <w:rsid w:val="005B676C"/>
    <w:rsid w:val="005F59C7"/>
    <w:rsid w:val="00601E63"/>
    <w:rsid w:val="0063295C"/>
    <w:rsid w:val="006468A4"/>
    <w:rsid w:val="006630C8"/>
    <w:rsid w:val="00667AA3"/>
    <w:rsid w:val="006C7998"/>
    <w:rsid w:val="006D02D8"/>
    <w:rsid w:val="00715384"/>
    <w:rsid w:val="0072011E"/>
    <w:rsid w:val="00733895"/>
    <w:rsid w:val="007359CD"/>
    <w:rsid w:val="00797160"/>
    <w:rsid w:val="007C0017"/>
    <w:rsid w:val="007C6AEF"/>
    <w:rsid w:val="007D537B"/>
    <w:rsid w:val="007F487A"/>
    <w:rsid w:val="00812917"/>
    <w:rsid w:val="00813CA4"/>
    <w:rsid w:val="008471BA"/>
    <w:rsid w:val="0085423D"/>
    <w:rsid w:val="008664B1"/>
    <w:rsid w:val="00887E79"/>
    <w:rsid w:val="008C6D0D"/>
    <w:rsid w:val="0093377D"/>
    <w:rsid w:val="00960FAA"/>
    <w:rsid w:val="00964738"/>
    <w:rsid w:val="00976A8E"/>
    <w:rsid w:val="009C4000"/>
    <w:rsid w:val="00A1242B"/>
    <w:rsid w:val="00A163C3"/>
    <w:rsid w:val="00A1768C"/>
    <w:rsid w:val="00A44B90"/>
    <w:rsid w:val="00A52F22"/>
    <w:rsid w:val="00A541D9"/>
    <w:rsid w:val="00A9352C"/>
    <w:rsid w:val="00A95D77"/>
    <w:rsid w:val="00A97973"/>
    <w:rsid w:val="00AB3131"/>
    <w:rsid w:val="00AB5D9B"/>
    <w:rsid w:val="00AD789C"/>
    <w:rsid w:val="00AE0849"/>
    <w:rsid w:val="00AE62FB"/>
    <w:rsid w:val="00AE78B5"/>
    <w:rsid w:val="00AF5556"/>
    <w:rsid w:val="00B443F7"/>
    <w:rsid w:val="00B6029C"/>
    <w:rsid w:val="00B679D7"/>
    <w:rsid w:val="00B7590B"/>
    <w:rsid w:val="00B95966"/>
    <w:rsid w:val="00BA0F26"/>
    <w:rsid w:val="00BA2622"/>
    <w:rsid w:val="00BE1570"/>
    <w:rsid w:val="00BE2498"/>
    <w:rsid w:val="00C00BA2"/>
    <w:rsid w:val="00C47C2F"/>
    <w:rsid w:val="00C727A9"/>
    <w:rsid w:val="00C7328E"/>
    <w:rsid w:val="00C85D8A"/>
    <w:rsid w:val="00CB1701"/>
    <w:rsid w:val="00CB4451"/>
    <w:rsid w:val="00CF41E7"/>
    <w:rsid w:val="00D37B16"/>
    <w:rsid w:val="00D52B4A"/>
    <w:rsid w:val="00D653AA"/>
    <w:rsid w:val="00D74B5D"/>
    <w:rsid w:val="00D867CE"/>
    <w:rsid w:val="00D87CCE"/>
    <w:rsid w:val="00DB52FF"/>
    <w:rsid w:val="00DC7240"/>
    <w:rsid w:val="00DD6E03"/>
    <w:rsid w:val="00DD754B"/>
    <w:rsid w:val="00DF5FAA"/>
    <w:rsid w:val="00DF6E6F"/>
    <w:rsid w:val="00E55A78"/>
    <w:rsid w:val="00E64D42"/>
    <w:rsid w:val="00E659CB"/>
    <w:rsid w:val="00E72CCE"/>
    <w:rsid w:val="00EB1C4B"/>
    <w:rsid w:val="00EC006C"/>
    <w:rsid w:val="00F02D49"/>
    <w:rsid w:val="00F40A26"/>
    <w:rsid w:val="00F55A42"/>
    <w:rsid w:val="00F74FFC"/>
    <w:rsid w:val="00F86B42"/>
    <w:rsid w:val="00FF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1C6116"/>
  <w15:chartTrackingRefBased/>
  <w15:docId w15:val="{56BBDBE4-D1EE-46CF-8C8E-3A65DA8393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8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973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97393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8</Pages>
  <Words>1399</Words>
  <Characters>7978</Characters>
  <Application>Microsoft Office Word</Application>
  <DocSecurity>0</DocSecurity>
  <Lines>66</Lines>
  <Paragraphs>18</Paragraphs>
  <ScaleCrop>false</ScaleCrop>
  <Company/>
  <LinksUpToDate>false</LinksUpToDate>
  <CharactersWithSpaces>9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132</cp:revision>
  <dcterms:created xsi:type="dcterms:W3CDTF">2021-02-13T16:36:00Z</dcterms:created>
  <dcterms:modified xsi:type="dcterms:W3CDTF">2021-03-20T15:22:00Z</dcterms:modified>
</cp:coreProperties>
</file>